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93D2E6" w14:textId="77777777" w:rsidR="00347650" w:rsidRPr="00347650" w:rsidRDefault="00347650" w:rsidP="00347650">
      <w:pPr>
        <w:pStyle w:val="Heading1"/>
        <w:jc w:val="center"/>
        <w:rPr>
          <w:lang w:val="bg-BG"/>
        </w:rPr>
      </w:pPr>
      <w:r w:rsidRPr="00347650">
        <w:t>More Exercises: Regular Expressions</w:t>
      </w:r>
    </w:p>
    <w:p w14:paraId="770E8224" w14:textId="15D66CD9" w:rsidR="00347650" w:rsidRPr="00347650" w:rsidRDefault="00347650" w:rsidP="00DD7D63">
      <w:pPr>
        <w:jc w:val="center"/>
        <w:rPr>
          <w:b/>
          <w:lang w:val="bg-BG"/>
        </w:rPr>
      </w:pPr>
      <w:r w:rsidRPr="00347650">
        <w:t xml:space="preserve">Problems for exercises and homework for the </w:t>
      </w:r>
      <w:hyperlink r:id="rId8" w:history="1">
        <w:r w:rsidRPr="00347650">
          <w:rPr>
            <w:color w:val="0000FF" w:themeColor="hyperlink"/>
            <w:u w:val="single"/>
          </w:rPr>
          <w:t xml:space="preserve">"Programming Fundamentals" course @ </w:t>
        </w:r>
        <w:r w:rsidRPr="00347650">
          <w:rPr>
            <w:noProof/>
            <w:color w:val="0000FF" w:themeColor="hyperlink"/>
            <w:u w:val="single"/>
          </w:rPr>
          <w:t>SoftUni</w:t>
        </w:r>
      </w:hyperlink>
      <w:r w:rsidRPr="00347650">
        <w:t>.</w:t>
      </w:r>
    </w:p>
    <w:p w14:paraId="02A38EF3" w14:textId="77777777" w:rsidR="00347650" w:rsidRPr="00347650" w:rsidRDefault="00347650" w:rsidP="00DD7D63">
      <w:pPr>
        <w:jc w:val="center"/>
        <w:rPr>
          <w:lang w:val="bg-BG"/>
        </w:rPr>
      </w:pPr>
      <w:r w:rsidRPr="00347650">
        <w:t xml:space="preserve">You can check your solutions in </w:t>
      </w:r>
      <w:hyperlink r:id="rId9" w:history="1">
        <w:r w:rsidRPr="00347650">
          <w:rPr>
            <w:color w:val="0000FF" w:themeColor="hyperlink"/>
            <w:u w:val="single"/>
          </w:rPr>
          <w:t>Judge</w:t>
        </w:r>
      </w:hyperlink>
      <w:r w:rsidRPr="00347650">
        <w:rPr>
          <w:color w:val="0000FF" w:themeColor="hyperlink"/>
          <w:u w:val="single"/>
        </w:rPr>
        <w:t>.</w:t>
      </w:r>
    </w:p>
    <w:p w14:paraId="57AFBB18" w14:textId="77777777" w:rsidR="00347650" w:rsidRPr="00347650" w:rsidRDefault="00347650" w:rsidP="00347650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347650">
        <w:t>Winning Ticket</w:t>
      </w:r>
    </w:p>
    <w:p w14:paraId="0BA9781E" w14:textId="14D322C3" w:rsidR="00347650" w:rsidRPr="00347650" w:rsidRDefault="00FA2483" w:rsidP="00347650">
      <w:pPr>
        <w:rPr>
          <w:lang w:val="bg-BG"/>
        </w:rPr>
      </w:pPr>
      <w:r>
        <w:t>The l</w:t>
      </w:r>
      <w:r w:rsidR="00347650" w:rsidRPr="00347650">
        <w:t xml:space="preserve">ottery is exciting. What is not, is checking a million tickets for winnings only by hand. So, you are given the task to create a program </w:t>
      </w:r>
      <w:r>
        <w:t>that</w:t>
      </w:r>
      <w:r w:rsidR="00347650" w:rsidRPr="00347650">
        <w:t xml:space="preserve"> automatically checks if a ticket is a winner. </w:t>
      </w:r>
    </w:p>
    <w:p w14:paraId="7F71CCB2" w14:textId="77777777" w:rsidR="00347650" w:rsidRPr="00347650" w:rsidRDefault="00347650" w:rsidP="00347650">
      <w:pPr>
        <w:rPr>
          <w:lang w:val="bg-BG"/>
        </w:rPr>
      </w:pPr>
      <w:r w:rsidRPr="00347650">
        <w:t xml:space="preserve">You are given a </w:t>
      </w:r>
      <w:r w:rsidRPr="00347650">
        <w:rPr>
          <w:b/>
        </w:rPr>
        <w:t>collection of tickets separated by commas and spaces</w:t>
      </w:r>
      <w:r w:rsidRPr="00347650">
        <w:t>. You need to check every one of them if it has a winning combination of symbols.</w:t>
      </w:r>
    </w:p>
    <w:p w14:paraId="4BC6B28A" w14:textId="7E4159D1" w:rsidR="00347650" w:rsidRPr="00347650" w:rsidRDefault="00347650" w:rsidP="00347650">
      <w:pPr>
        <w:rPr>
          <w:lang w:val="bg-BG"/>
        </w:rPr>
      </w:pPr>
      <w:r w:rsidRPr="00347650">
        <w:rPr>
          <w:b/>
        </w:rPr>
        <w:t>A valid ticket should have exactly 20 characters</w:t>
      </w:r>
      <w:r w:rsidRPr="00347650">
        <w:t>. The winning symbols are '</w:t>
      </w:r>
      <w:r w:rsidRPr="00347650">
        <w:rPr>
          <w:b/>
        </w:rPr>
        <w:t>@</w:t>
      </w:r>
      <w:r w:rsidRPr="00347650">
        <w:t>', '</w:t>
      </w:r>
      <w:r w:rsidRPr="00347650">
        <w:rPr>
          <w:b/>
        </w:rPr>
        <w:t>#</w:t>
      </w:r>
      <w:r w:rsidRPr="00347650">
        <w:t>', '</w:t>
      </w:r>
      <w:r w:rsidRPr="00347650">
        <w:rPr>
          <w:b/>
        </w:rPr>
        <w:t>$</w:t>
      </w:r>
      <w:r w:rsidRPr="00347650">
        <w:t>' and '</w:t>
      </w:r>
      <w:r w:rsidRPr="00347650">
        <w:rPr>
          <w:b/>
        </w:rPr>
        <w:t>^</w:t>
      </w:r>
      <w:r w:rsidRPr="00347650">
        <w:t xml:space="preserve">'. But for a ticket to be a winner the symbol should uninterruptedly repeat at least </w:t>
      </w:r>
      <w:r w:rsidRPr="00347650">
        <w:rPr>
          <w:b/>
        </w:rPr>
        <w:t>6 times</w:t>
      </w:r>
      <w:r w:rsidRPr="00347650">
        <w:t xml:space="preserve"> in both the </w:t>
      </w:r>
      <w:r w:rsidRPr="00347650">
        <w:rPr>
          <w:b/>
        </w:rPr>
        <w:t>tickets left half</w:t>
      </w:r>
      <w:r w:rsidRPr="00347650">
        <w:t xml:space="preserve"> and the </w:t>
      </w:r>
      <w:r w:rsidRPr="00347650">
        <w:rPr>
          <w:b/>
        </w:rPr>
        <w:t>tickets right half</w:t>
      </w:r>
      <w:r w:rsidRPr="00347650">
        <w:t xml:space="preserve">. </w:t>
      </w:r>
    </w:p>
    <w:p w14:paraId="20BC24F0" w14:textId="77777777" w:rsidR="00347650" w:rsidRPr="00347650" w:rsidRDefault="00347650" w:rsidP="00347650">
      <w:pPr>
        <w:rPr>
          <w:lang w:val="bg-BG"/>
        </w:rPr>
      </w:pPr>
      <w:r w:rsidRPr="00347650">
        <w:t xml:space="preserve">For example, a valid winning ticket should be something like this: </w:t>
      </w:r>
    </w:p>
    <w:p w14:paraId="6CE1C5A1" w14:textId="77777777" w:rsidR="00347650" w:rsidRPr="00347650" w:rsidRDefault="00347650" w:rsidP="00347650">
      <w:pPr>
        <w:rPr>
          <w:lang w:val="bg-BG"/>
        </w:rPr>
      </w:pPr>
      <w:r w:rsidRPr="00347650">
        <w:t>"</w:t>
      </w:r>
      <w:r w:rsidRPr="00347650">
        <w:rPr>
          <w:b/>
        </w:rPr>
        <w:t>Cash$$$$$$Ca$$$$$$</w:t>
      </w:r>
      <w:proofErr w:type="spellStart"/>
      <w:r w:rsidRPr="00347650">
        <w:rPr>
          <w:b/>
        </w:rPr>
        <w:t>sh</w:t>
      </w:r>
      <w:proofErr w:type="spellEnd"/>
      <w:r w:rsidRPr="00347650">
        <w:t xml:space="preserve">" </w:t>
      </w:r>
    </w:p>
    <w:p w14:paraId="2C67A567" w14:textId="77777777" w:rsidR="00347650" w:rsidRPr="00347650" w:rsidRDefault="00347650" w:rsidP="00347650">
      <w:pPr>
        <w:rPr>
          <w:lang w:val="bg-BG"/>
        </w:rPr>
      </w:pPr>
      <w:r w:rsidRPr="00347650">
        <w:t>The left half "</w:t>
      </w:r>
      <w:r w:rsidRPr="00347650">
        <w:rPr>
          <w:b/>
        </w:rPr>
        <w:t>Cash$$$$$$</w:t>
      </w:r>
      <w:r w:rsidRPr="00347650">
        <w:t>" contains "</w:t>
      </w:r>
      <w:r w:rsidRPr="00347650">
        <w:rPr>
          <w:b/>
        </w:rPr>
        <w:t>$$$$$$</w:t>
      </w:r>
      <w:r w:rsidRPr="00347650">
        <w:t>", which is also contained in the tickets right half "</w:t>
      </w:r>
      <w:r w:rsidRPr="00347650">
        <w:rPr>
          <w:b/>
        </w:rPr>
        <w:t>Ca$$$$$$</w:t>
      </w:r>
      <w:proofErr w:type="spellStart"/>
      <w:r w:rsidRPr="00347650">
        <w:rPr>
          <w:b/>
        </w:rPr>
        <w:t>sh</w:t>
      </w:r>
      <w:proofErr w:type="spellEnd"/>
      <w:r w:rsidRPr="00347650">
        <w:t xml:space="preserve">". A winning ticket should contain symbols repeating up to 10 times in both halves, which is considered a Jackpot </w:t>
      </w:r>
      <w:r w:rsidRPr="00347650">
        <w:rPr>
          <w:noProof/>
        </w:rPr>
        <w:t>(</w:t>
      </w:r>
      <w:r w:rsidRPr="00347650">
        <w:t>for example: "</w:t>
      </w:r>
      <w:r w:rsidRPr="00347650">
        <w:rPr>
          <w:b/>
        </w:rPr>
        <w:t>$$$$$$$$$$$$$$$$$$$$</w:t>
      </w:r>
      <w:r w:rsidRPr="00347650">
        <w:t>").</w:t>
      </w:r>
    </w:p>
    <w:p w14:paraId="1F413A42" w14:textId="77777777" w:rsidR="00347650" w:rsidRPr="00347650" w:rsidRDefault="00347650" w:rsidP="00347650">
      <w:pPr>
        <w:keepNext/>
        <w:keepLines/>
        <w:spacing w:before="120" w:after="0"/>
        <w:outlineLvl w:val="2"/>
        <w:rPr>
          <w:rFonts w:eastAsiaTheme="majorEastAsia"/>
          <w:b/>
          <w:color w:val="8F400B"/>
          <w:sz w:val="32"/>
          <w:szCs w:val="32"/>
          <w:lang w:val="bg-BG"/>
        </w:rPr>
      </w:pPr>
      <w:r w:rsidRPr="00347650">
        <w:rPr>
          <w:rFonts w:eastAsiaTheme="majorEastAsia"/>
          <w:b/>
          <w:color w:val="8F400B"/>
          <w:sz w:val="32"/>
          <w:szCs w:val="32"/>
        </w:rPr>
        <w:t>Input</w:t>
      </w:r>
    </w:p>
    <w:p w14:paraId="2464C7A7" w14:textId="77777777" w:rsidR="00347650" w:rsidRPr="00347650" w:rsidRDefault="00347650" w:rsidP="00347650">
      <w:pPr>
        <w:spacing w:after="0" w:line="240" w:lineRule="auto"/>
        <w:rPr>
          <w:rFonts w:eastAsia="Times New Roman" w:cs="Calibri"/>
          <w:lang w:val="bg-BG"/>
        </w:rPr>
      </w:pPr>
      <w:r w:rsidRPr="00347650">
        <w:rPr>
          <w:rFonts w:eastAsia="Times New Roman" w:cs="Calibri"/>
        </w:rPr>
        <w:t xml:space="preserve">The input will be read from the console. The input consists of a </w:t>
      </w:r>
      <w:r w:rsidRPr="00347650">
        <w:rPr>
          <w:rFonts w:eastAsia="Times New Roman" w:cs="Calibri"/>
          <w:b/>
        </w:rPr>
        <w:t xml:space="preserve">single line </w:t>
      </w:r>
      <w:r w:rsidRPr="00347650">
        <w:rPr>
          <w:rFonts w:eastAsia="Times New Roman" w:cs="Calibri"/>
        </w:rPr>
        <w:t xml:space="preserve">containing all tickets </w:t>
      </w:r>
      <w:r w:rsidRPr="00347650">
        <w:rPr>
          <w:rFonts w:eastAsia="Times New Roman" w:cs="Calibri"/>
          <w:b/>
        </w:rPr>
        <w:t>separated by commas and one or more white spaces</w:t>
      </w:r>
      <w:r w:rsidRPr="00347650">
        <w:rPr>
          <w:rFonts w:eastAsia="Times New Roman" w:cs="Calibri"/>
        </w:rPr>
        <w:t xml:space="preserve"> in the format:</w:t>
      </w:r>
    </w:p>
    <w:p w14:paraId="494C04B2" w14:textId="77777777" w:rsidR="00347650" w:rsidRPr="00347650" w:rsidRDefault="00347650" w:rsidP="00347650">
      <w:pPr>
        <w:numPr>
          <w:ilvl w:val="0"/>
          <w:numId w:val="44"/>
        </w:numPr>
        <w:spacing w:before="0" w:after="0" w:line="240" w:lineRule="auto"/>
        <w:contextualSpacing/>
        <w:rPr>
          <w:rFonts w:eastAsia="Times New Roman" w:cs="Calibri"/>
          <w:b/>
          <w:lang w:val="bg-BG"/>
        </w:rPr>
      </w:pPr>
      <w:r w:rsidRPr="00347650">
        <w:rPr>
          <w:rFonts w:eastAsia="Times New Roman" w:cs="Calibri"/>
          <w:b/>
        </w:rPr>
        <w:t>"</w:t>
      </w:r>
      <w:r w:rsidRPr="00DD7D63">
        <w:rPr>
          <w:rFonts w:ascii="Consolas" w:eastAsia="Times New Roman" w:hAnsi="Consolas" w:cs="Calibri"/>
          <w:b/>
        </w:rPr>
        <w:t>{ticket}, {ticket}, … {ticket}</w:t>
      </w:r>
      <w:r w:rsidRPr="00347650">
        <w:rPr>
          <w:rFonts w:eastAsia="Times New Roman" w:cs="Calibri"/>
          <w:b/>
        </w:rPr>
        <w:t>"</w:t>
      </w:r>
    </w:p>
    <w:p w14:paraId="045CEEE5" w14:textId="77777777" w:rsidR="00347650" w:rsidRPr="00347650" w:rsidRDefault="00347650" w:rsidP="00347650">
      <w:pPr>
        <w:keepNext/>
        <w:keepLines/>
        <w:spacing w:before="120" w:after="0"/>
        <w:outlineLvl w:val="2"/>
        <w:rPr>
          <w:rFonts w:eastAsiaTheme="majorEastAsia"/>
          <w:b/>
          <w:color w:val="8F400B"/>
          <w:sz w:val="32"/>
          <w:szCs w:val="32"/>
          <w:lang w:val="bg-BG" w:eastAsia="ja-JP"/>
        </w:rPr>
      </w:pPr>
      <w:r w:rsidRPr="00347650">
        <w:rPr>
          <w:rFonts w:eastAsiaTheme="majorEastAsia"/>
          <w:b/>
          <w:color w:val="8F400B"/>
          <w:sz w:val="32"/>
          <w:szCs w:val="32"/>
          <w:lang w:eastAsia="ja-JP"/>
        </w:rPr>
        <w:t>Output</w:t>
      </w:r>
    </w:p>
    <w:p w14:paraId="7C456C94" w14:textId="77777777" w:rsidR="00347650" w:rsidRPr="00347650" w:rsidRDefault="00347650" w:rsidP="00347650">
      <w:pPr>
        <w:spacing w:after="0" w:line="240" w:lineRule="auto"/>
        <w:rPr>
          <w:rFonts w:eastAsia="Times New Roman"/>
          <w:lang w:val="bg-BG" w:eastAsia="ja-JP"/>
        </w:rPr>
      </w:pPr>
      <w:r w:rsidRPr="00347650">
        <w:rPr>
          <w:rFonts w:eastAsia="Times New Roman"/>
          <w:lang w:eastAsia="ja-JP"/>
        </w:rPr>
        <w:t>Print the result for every ticket in the order of their appearance, each on a separate line in the format:</w:t>
      </w:r>
    </w:p>
    <w:p w14:paraId="72A144DB" w14:textId="77777777" w:rsidR="00616751" w:rsidRPr="00212003" w:rsidRDefault="00616751" w:rsidP="00616751">
      <w:pPr>
        <w:numPr>
          <w:ilvl w:val="0"/>
          <w:numId w:val="45"/>
        </w:numPr>
        <w:spacing w:before="0" w:line="240" w:lineRule="auto"/>
        <w:contextualSpacing/>
        <w:rPr>
          <w:rFonts w:eastAsia="Times New Roman"/>
          <w:b/>
          <w:lang w:val="bg-BG" w:eastAsia="ja-JP"/>
        </w:rPr>
      </w:pPr>
      <w:r w:rsidRPr="00212003">
        <w:rPr>
          <w:rFonts w:eastAsia="Times New Roman"/>
          <w:b/>
          <w:lang w:eastAsia="ja-JP"/>
        </w:rPr>
        <w:t>"</w:t>
      </w:r>
      <w:r w:rsidRPr="00B5577D">
        <w:rPr>
          <w:rFonts w:ascii="Consolas" w:eastAsia="Times New Roman" w:hAnsi="Consolas"/>
          <w:b/>
          <w:lang w:eastAsia="ja-JP"/>
        </w:rPr>
        <w:t>invalid ticket</w:t>
      </w:r>
      <w:r w:rsidRPr="00212003">
        <w:rPr>
          <w:rFonts w:eastAsia="Times New Roman"/>
          <w:b/>
          <w:lang w:eastAsia="ja-JP"/>
        </w:rPr>
        <w:t>"</w:t>
      </w:r>
      <w:r w:rsidRPr="005940CE">
        <w:rPr>
          <w:rFonts w:eastAsia="Times New Roman"/>
          <w:b/>
          <w:lang w:eastAsia="ja-JP"/>
        </w:rPr>
        <w:t xml:space="preserve"> </w:t>
      </w:r>
      <w:r>
        <w:rPr>
          <w:rFonts w:eastAsia="Times New Roman"/>
          <w:b/>
          <w:lang w:eastAsia="ja-JP"/>
        </w:rPr>
        <w:t xml:space="preserve">- </w:t>
      </w:r>
      <w:r w:rsidRPr="005940CE">
        <w:rPr>
          <w:rFonts w:eastAsia="Times New Roman"/>
          <w:lang w:eastAsia="ja-JP"/>
        </w:rPr>
        <w:t>Invalid ticket</w:t>
      </w:r>
    </w:p>
    <w:p w14:paraId="2FDB8D1B" w14:textId="77777777" w:rsidR="00616751" w:rsidRPr="00212003" w:rsidRDefault="00616751" w:rsidP="00616751">
      <w:pPr>
        <w:numPr>
          <w:ilvl w:val="0"/>
          <w:numId w:val="45"/>
        </w:numPr>
        <w:spacing w:before="0" w:line="240" w:lineRule="auto"/>
        <w:contextualSpacing/>
        <w:rPr>
          <w:rFonts w:eastAsia="Times New Roman"/>
          <w:b/>
          <w:lang w:val="bg-BG" w:eastAsia="ja-JP"/>
        </w:rPr>
      </w:pPr>
      <w:r w:rsidRPr="00212003">
        <w:rPr>
          <w:rFonts w:eastAsia="Times New Roman"/>
          <w:b/>
          <w:lang w:eastAsia="ja-JP"/>
        </w:rPr>
        <w:t>"</w:t>
      </w:r>
      <w:r w:rsidRPr="00B5577D">
        <w:rPr>
          <w:rFonts w:ascii="Consolas" w:eastAsia="Times New Roman" w:hAnsi="Consolas"/>
          <w:b/>
          <w:lang w:eastAsia="ja-JP"/>
        </w:rPr>
        <w:t>ticket "{ticket}" - no match</w:t>
      </w:r>
      <w:r w:rsidRPr="00212003">
        <w:rPr>
          <w:rFonts w:eastAsia="Times New Roman"/>
          <w:b/>
          <w:lang w:eastAsia="ja-JP"/>
        </w:rPr>
        <w:t>"</w:t>
      </w:r>
      <w:r w:rsidRPr="005940CE">
        <w:rPr>
          <w:rFonts w:eastAsia="Times New Roman"/>
          <w:b/>
          <w:lang w:eastAsia="ja-JP"/>
        </w:rPr>
        <w:t xml:space="preserve"> </w:t>
      </w:r>
      <w:r>
        <w:rPr>
          <w:rFonts w:eastAsia="Times New Roman"/>
          <w:b/>
          <w:lang w:eastAsia="ja-JP"/>
        </w:rPr>
        <w:t xml:space="preserve">- </w:t>
      </w:r>
      <w:r w:rsidRPr="005940CE">
        <w:rPr>
          <w:rFonts w:eastAsia="Times New Roman"/>
          <w:lang w:eastAsia="ja-JP"/>
        </w:rPr>
        <w:t>no match</w:t>
      </w:r>
    </w:p>
    <w:p w14:paraId="14C10EEA" w14:textId="77777777" w:rsidR="00616751" w:rsidRPr="00212003" w:rsidRDefault="00616751" w:rsidP="00616751">
      <w:pPr>
        <w:numPr>
          <w:ilvl w:val="0"/>
          <w:numId w:val="45"/>
        </w:numPr>
        <w:spacing w:before="0" w:line="240" w:lineRule="auto"/>
        <w:contextualSpacing/>
        <w:rPr>
          <w:rFonts w:eastAsia="Times New Roman"/>
          <w:b/>
          <w:lang w:val="bg-BG" w:eastAsia="ja-JP"/>
        </w:rPr>
      </w:pPr>
      <w:r w:rsidRPr="00212003">
        <w:rPr>
          <w:rFonts w:eastAsia="Times New Roman"/>
          <w:b/>
          <w:lang w:eastAsia="ja-JP"/>
        </w:rPr>
        <w:t>"</w:t>
      </w:r>
      <w:r w:rsidRPr="00B5577D">
        <w:rPr>
          <w:rFonts w:ascii="Consolas" w:eastAsia="Times New Roman" w:hAnsi="Consolas"/>
          <w:b/>
          <w:lang w:eastAsia="ja-JP"/>
        </w:rPr>
        <w:t>ticket "{ticket}" - {match length}{match symbol}</w:t>
      </w:r>
      <w:r w:rsidRPr="00212003">
        <w:rPr>
          <w:rFonts w:eastAsia="Times New Roman"/>
          <w:b/>
          <w:lang w:eastAsia="ja-JP"/>
        </w:rPr>
        <w:t>"</w:t>
      </w:r>
      <w:r w:rsidRPr="005940CE">
        <w:rPr>
          <w:rFonts w:eastAsia="Times New Roman"/>
          <w:b/>
          <w:lang w:eastAsia="ja-JP"/>
        </w:rPr>
        <w:t xml:space="preserve"> </w:t>
      </w:r>
      <w:r>
        <w:rPr>
          <w:rFonts w:eastAsia="Times New Roman"/>
          <w:b/>
          <w:lang w:eastAsia="ja-JP"/>
        </w:rPr>
        <w:t xml:space="preserve">- </w:t>
      </w:r>
      <w:r w:rsidRPr="005940CE">
        <w:rPr>
          <w:rFonts w:eastAsia="Times New Roman"/>
          <w:lang w:eastAsia="ja-JP"/>
        </w:rPr>
        <w:t>Match with length 6 to 9</w:t>
      </w:r>
    </w:p>
    <w:p w14:paraId="4D65F322" w14:textId="77777777" w:rsidR="00616751" w:rsidRPr="00212003" w:rsidRDefault="00616751" w:rsidP="00616751">
      <w:pPr>
        <w:numPr>
          <w:ilvl w:val="0"/>
          <w:numId w:val="45"/>
        </w:numPr>
        <w:spacing w:before="0" w:line="240" w:lineRule="auto"/>
        <w:contextualSpacing/>
        <w:rPr>
          <w:rFonts w:eastAsia="Times New Roman"/>
          <w:b/>
          <w:lang w:val="bg-BG" w:eastAsia="ja-JP"/>
        </w:rPr>
      </w:pPr>
      <w:r w:rsidRPr="00212003">
        <w:rPr>
          <w:rFonts w:eastAsia="Times New Roman"/>
          <w:b/>
          <w:lang w:eastAsia="ja-JP"/>
        </w:rPr>
        <w:t>"</w:t>
      </w:r>
      <w:r w:rsidRPr="00B5577D">
        <w:rPr>
          <w:rFonts w:ascii="Consolas" w:eastAsia="Times New Roman" w:hAnsi="Consolas"/>
          <w:b/>
          <w:lang w:eastAsia="ja-JP"/>
        </w:rPr>
        <w:t>ticket "{ticket}" - {match length</w:t>
      </w:r>
      <w:proofErr w:type="gramStart"/>
      <w:r w:rsidRPr="00B5577D">
        <w:rPr>
          <w:rFonts w:ascii="Consolas" w:eastAsia="Times New Roman" w:hAnsi="Consolas"/>
          <w:b/>
          <w:lang w:eastAsia="ja-JP"/>
        </w:rPr>
        <w:t>}{</w:t>
      </w:r>
      <w:proofErr w:type="gramEnd"/>
      <w:r w:rsidRPr="00B5577D">
        <w:rPr>
          <w:rFonts w:ascii="Consolas" w:eastAsia="Times New Roman" w:hAnsi="Consolas"/>
          <w:b/>
          <w:lang w:eastAsia="ja-JP"/>
        </w:rPr>
        <w:t>match symbol} Jackpot!</w:t>
      </w:r>
      <w:r w:rsidRPr="00212003">
        <w:rPr>
          <w:rFonts w:eastAsia="Times New Roman"/>
          <w:b/>
          <w:lang w:eastAsia="ja-JP"/>
        </w:rPr>
        <w:t>"</w:t>
      </w:r>
      <w:r>
        <w:rPr>
          <w:rFonts w:eastAsia="Times New Roman"/>
          <w:b/>
          <w:lang w:eastAsia="ja-JP"/>
        </w:rPr>
        <w:t xml:space="preserve"> - </w:t>
      </w:r>
      <w:r w:rsidRPr="005940CE">
        <w:rPr>
          <w:rFonts w:eastAsia="Times New Roman"/>
          <w:lang w:eastAsia="ja-JP"/>
        </w:rPr>
        <w:t>Match with length 10</w:t>
      </w:r>
    </w:p>
    <w:p w14:paraId="167D9750" w14:textId="77777777" w:rsidR="00347650" w:rsidRPr="00347650" w:rsidRDefault="00347650" w:rsidP="00347650">
      <w:pPr>
        <w:keepNext/>
        <w:keepLines/>
        <w:spacing w:before="120" w:after="0"/>
        <w:outlineLvl w:val="2"/>
        <w:rPr>
          <w:rFonts w:eastAsiaTheme="majorEastAsia"/>
          <w:b/>
          <w:color w:val="8F400B"/>
          <w:sz w:val="32"/>
          <w:szCs w:val="32"/>
          <w:lang w:val="bg-BG"/>
        </w:rPr>
      </w:pPr>
      <w:r w:rsidRPr="00347650">
        <w:rPr>
          <w:rFonts w:eastAsiaTheme="majorEastAsia"/>
          <w:b/>
          <w:color w:val="8F400B"/>
          <w:sz w:val="32"/>
          <w:szCs w:val="32"/>
        </w:rPr>
        <w:t>Constrains</w:t>
      </w:r>
    </w:p>
    <w:p w14:paraId="6B2284A4" w14:textId="40B4B0E0" w:rsidR="00347650" w:rsidRPr="00347650" w:rsidRDefault="00347650" w:rsidP="00347650">
      <w:pPr>
        <w:numPr>
          <w:ilvl w:val="0"/>
          <w:numId w:val="40"/>
        </w:numPr>
        <w:suppressAutoHyphens/>
        <w:spacing w:before="0" w:after="0" w:line="240" w:lineRule="auto"/>
        <w:ind w:left="714"/>
        <w:rPr>
          <w:rFonts w:eastAsia="Times New Roman" w:cs="Calibri"/>
          <w:lang w:val="bg-BG"/>
        </w:rPr>
      </w:pPr>
      <w:r w:rsidRPr="00347650">
        <w:rPr>
          <w:rFonts w:eastAsia="Times New Roman" w:cs="Calibri"/>
        </w:rPr>
        <w:t xml:space="preserve">Number of tickets will be in range </w:t>
      </w:r>
      <w:r w:rsidRPr="00616751">
        <w:rPr>
          <w:rFonts w:eastAsia="Times New Roman" w:cs="Calibri"/>
          <w:b/>
        </w:rPr>
        <w:t>[0 … 100]</w:t>
      </w:r>
      <w:r w:rsidR="00616751">
        <w:rPr>
          <w:rFonts w:eastAsia="Times New Roman" w:cs="Calibri"/>
          <w:b/>
          <w:lang w:val="bg-BG"/>
        </w:rPr>
        <w:t>.</w:t>
      </w:r>
    </w:p>
    <w:p w14:paraId="26478AB4" w14:textId="77777777" w:rsidR="00347650" w:rsidRPr="00347650" w:rsidRDefault="00347650" w:rsidP="00347650">
      <w:pPr>
        <w:keepNext/>
        <w:keepLines/>
        <w:spacing w:after="80"/>
        <w:ind w:right="162"/>
        <w:outlineLvl w:val="2"/>
        <w:rPr>
          <w:rFonts w:eastAsiaTheme="majorEastAsia"/>
          <w:b/>
          <w:color w:val="8F400B"/>
          <w:sz w:val="32"/>
          <w:szCs w:val="32"/>
          <w:lang w:val="bg-BG"/>
        </w:rPr>
      </w:pPr>
      <w:r w:rsidRPr="00347650">
        <w:rPr>
          <w:rFonts w:eastAsiaTheme="majorEastAsia"/>
          <w:b/>
          <w:color w:val="8F400B"/>
          <w:sz w:val="32"/>
          <w:szCs w:val="32"/>
          <w:lang w:eastAsia="ja-JP"/>
        </w:rPr>
        <w:t>Examples</w:t>
      </w:r>
    </w:p>
    <w:tbl>
      <w:tblPr>
        <w:tblW w:w="997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06"/>
        <w:gridCol w:w="5670"/>
      </w:tblGrid>
      <w:tr w:rsidR="00347650" w:rsidRPr="00347650" w14:paraId="1EAC2E33" w14:textId="77777777" w:rsidTr="00AE531F">
        <w:trPr>
          <w:trHeight w:val="22"/>
        </w:trPr>
        <w:tc>
          <w:tcPr>
            <w:tcW w:w="4306" w:type="dxa"/>
            <w:shd w:val="clear" w:color="auto" w:fill="D9D9D9" w:themeFill="background1" w:themeFillShade="D9"/>
          </w:tcPr>
          <w:p w14:paraId="21A0F070" w14:textId="77777777" w:rsidR="00347650" w:rsidRPr="0005396B" w:rsidRDefault="00347650" w:rsidP="0005396B">
            <w:pPr>
              <w:spacing w:after="0" w:line="240" w:lineRule="auto"/>
              <w:jc w:val="center"/>
              <w:rPr>
                <w:b/>
                <w:bCs/>
              </w:rPr>
            </w:pPr>
            <w:r w:rsidRPr="0005396B">
              <w:rPr>
                <w:b/>
                <w:bCs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3634B262" w14:textId="77777777" w:rsidR="00347650" w:rsidRPr="0005396B" w:rsidRDefault="00347650" w:rsidP="0005396B">
            <w:pPr>
              <w:spacing w:after="0" w:line="240" w:lineRule="auto"/>
              <w:jc w:val="center"/>
              <w:rPr>
                <w:b/>
                <w:bCs/>
              </w:rPr>
            </w:pPr>
            <w:r w:rsidRPr="0005396B">
              <w:rPr>
                <w:b/>
                <w:bCs/>
              </w:rPr>
              <w:t>Output</w:t>
            </w:r>
          </w:p>
        </w:tc>
      </w:tr>
      <w:tr w:rsidR="00347650" w:rsidRPr="00347650" w14:paraId="42FF969D" w14:textId="77777777" w:rsidTr="00AE531F">
        <w:trPr>
          <w:trHeight w:val="22"/>
        </w:trPr>
        <w:tc>
          <w:tcPr>
            <w:tcW w:w="4306" w:type="dxa"/>
          </w:tcPr>
          <w:p w14:paraId="4E7510C6" w14:textId="77777777" w:rsidR="00347650" w:rsidRPr="00347650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47650">
              <w:rPr>
                <w:rFonts w:ascii="Consolas" w:hAnsi="Consolas"/>
                <w:noProof/>
              </w:rPr>
              <w:t>Cash$$$$$$Ca$$$$$$sh</w:t>
            </w:r>
          </w:p>
        </w:tc>
        <w:tc>
          <w:tcPr>
            <w:tcW w:w="5670" w:type="dxa"/>
          </w:tcPr>
          <w:p w14:paraId="7C11693F" w14:textId="77777777" w:rsidR="00347650" w:rsidRPr="00347650" w:rsidRDefault="00347650" w:rsidP="00AE531F">
            <w:pPr>
              <w:spacing w:after="0" w:line="240" w:lineRule="auto"/>
              <w:ind w:right="1036"/>
              <w:jc w:val="both"/>
              <w:rPr>
                <w:rFonts w:ascii="Consolas" w:hAnsi="Consolas" w:cs="Consolas"/>
                <w:b/>
                <w:noProof/>
                <w:sz w:val="21"/>
                <w:szCs w:val="21"/>
              </w:rPr>
            </w:pP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47650">
              <w:rPr>
                <w:rFonts w:ascii="Consolas" w:hAnsi="Consolas"/>
                <w:noProof/>
              </w:rPr>
              <w:t>Cash$$$$$$Ca$$$$$$sh" - 6$</w:t>
            </w:r>
          </w:p>
        </w:tc>
      </w:tr>
      <w:tr w:rsidR="00347650" w:rsidRPr="00347650" w14:paraId="78E24F61" w14:textId="77777777" w:rsidTr="00AE531F">
        <w:trPr>
          <w:trHeight w:val="22"/>
        </w:trPr>
        <w:tc>
          <w:tcPr>
            <w:tcW w:w="4306" w:type="dxa"/>
          </w:tcPr>
          <w:p w14:paraId="6241E145" w14:textId="77777777" w:rsidR="00347650" w:rsidRPr="00347650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47650">
              <w:rPr>
                <w:rFonts w:ascii="Consolas" w:hAnsi="Consolas"/>
                <w:noProof/>
              </w:rPr>
              <w:t>$$$$$$$$$$$$$$$$$$$$, aabb  , th@@@@@@eemo@@@@@@ey</w:t>
            </w:r>
          </w:p>
        </w:tc>
        <w:tc>
          <w:tcPr>
            <w:tcW w:w="5670" w:type="dxa"/>
          </w:tcPr>
          <w:p w14:paraId="146C04E9" w14:textId="77777777" w:rsidR="00347650" w:rsidRPr="00347650" w:rsidRDefault="00347650" w:rsidP="00AE531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47650">
              <w:rPr>
                <w:rFonts w:ascii="Consolas" w:hAnsi="Consolas"/>
                <w:noProof/>
              </w:rPr>
              <w:t>$$$$$$$$$$$$$$$$$$$$</w:t>
            </w: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" - 10$ Jackpot!</w:t>
            </w:r>
          </w:p>
          <w:p w14:paraId="0F052741" w14:textId="77777777" w:rsidR="00347650" w:rsidRPr="00347650" w:rsidRDefault="00347650" w:rsidP="00AE531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invalid ticket</w:t>
            </w:r>
          </w:p>
          <w:p w14:paraId="53BF9C76" w14:textId="77777777" w:rsidR="00347650" w:rsidRPr="00347650" w:rsidRDefault="00347650" w:rsidP="00AE531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47650">
              <w:rPr>
                <w:rFonts w:ascii="Consolas" w:hAnsi="Consolas"/>
                <w:noProof/>
              </w:rPr>
              <w:t>th@@@@@@eemo@@@@@@ey</w:t>
            </w: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" - 6@</w:t>
            </w:r>
          </w:p>
        </w:tc>
      </w:tr>
      <w:tr w:rsidR="00347650" w:rsidRPr="00347650" w14:paraId="6F19F30F" w14:textId="77777777" w:rsidTr="00AE531F">
        <w:trPr>
          <w:trHeight w:val="22"/>
        </w:trPr>
        <w:tc>
          <w:tcPr>
            <w:tcW w:w="4306" w:type="dxa"/>
          </w:tcPr>
          <w:p w14:paraId="1D0C2763" w14:textId="77777777" w:rsidR="00347650" w:rsidRPr="00347650" w:rsidRDefault="00347650" w:rsidP="00AE531F">
            <w:pPr>
              <w:spacing w:after="0" w:line="240" w:lineRule="auto"/>
              <w:rPr>
                <w:rFonts w:ascii="Consolas" w:hAnsi="Consolas"/>
                <w:noProof/>
              </w:rPr>
            </w:pPr>
            <w:r w:rsidRPr="00347650">
              <w:rPr>
                <w:rFonts w:ascii="Consolas" w:hAnsi="Consolas"/>
                <w:noProof/>
              </w:rPr>
              <w:t>validticketnomatch:(</w:t>
            </w:r>
          </w:p>
        </w:tc>
        <w:tc>
          <w:tcPr>
            <w:tcW w:w="5670" w:type="dxa"/>
          </w:tcPr>
          <w:p w14:paraId="764FD136" w14:textId="77777777" w:rsidR="00347650" w:rsidRPr="00347650" w:rsidRDefault="00347650" w:rsidP="00AE531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47650">
              <w:rPr>
                <w:rFonts w:ascii="Consolas" w:hAnsi="Consolas"/>
                <w:noProof/>
              </w:rPr>
              <w:t>validticketnomatch:(</w:t>
            </w: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" - no match</w:t>
            </w:r>
          </w:p>
        </w:tc>
      </w:tr>
    </w:tbl>
    <w:p w14:paraId="518E7CC3" w14:textId="77777777" w:rsidR="00347650" w:rsidRPr="00347650" w:rsidRDefault="00347650" w:rsidP="00347650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347650">
        <w:lastRenderedPageBreak/>
        <w:t>Rage Quit</w:t>
      </w:r>
    </w:p>
    <w:p w14:paraId="6255177C" w14:textId="77777777" w:rsidR="00347650" w:rsidRPr="00347650" w:rsidRDefault="00347650" w:rsidP="00347650">
      <w:pPr>
        <w:spacing w:line="240" w:lineRule="auto"/>
        <w:jc w:val="both"/>
        <w:rPr>
          <w:noProof/>
          <w:lang w:val="bg-BG"/>
        </w:rPr>
      </w:pPr>
      <w:r w:rsidRPr="00347650">
        <w:rPr>
          <w:noProof/>
        </w:rPr>
        <w:t>Every gamer knows what rage-quitting means. It’s basically when you’re just not good enough and you blame everybody else for losing a game. You press the CAPS LOCK key on the keyboard and flood the chat with gibberish to show your frustration.</w:t>
      </w:r>
    </w:p>
    <w:p w14:paraId="7572D74C" w14:textId="491F5CC7" w:rsidR="00347650" w:rsidRPr="00347650" w:rsidRDefault="00347650" w:rsidP="00347650">
      <w:pPr>
        <w:spacing w:line="240" w:lineRule="auto"/>
        <w:jc w:val="both"/>
        <w:rPr>
          <w:noProof/>
          <w:lang w:val="bg-BG"/>
        </w:rPr>
      </w:pPr>
      <w:r w:rsidRPr="00347650">
        <w:rPr>
          <w:noProof/>
        </w:rPr>
        <w:t xml:space="preserve">Chochko is a gamer and a bad one at that. He asks for your help; he wants to be the most annoying kid </w:t>
      </w:r>
      <w:r w:rsidR="00FA2483">
        <w:rPr>
          <w:noProof/>
        </w:rPr>
        <w:t>o</w:t>
      </w:r>
      <w:r w:rsidRPr="00347650">
        <w:rPr>
          <w:noProof/>
        </w:rPr>
        <w:t xml:space="preserve">n his team, so when he rage-quits he wants something truly spectacular. He’ll give you </w:t>
      </w:r>
      <w:r w:rsidRPr="00347650">
        <w:rPr>
          <w:b/>
          <w:noProof/>
        </w:rPr>
        <w:t>a series of strings followed by non-negative numbers</w:t>
      </w:r>
      <w:r w:rsidRPr="00347650">
        <w:rPr>
          <w:noProof/>
        </w:rPr>
        <w:t xml:space="preserve">, e.g. "a3"; you need to print on the console </w:t>
      </w:r>
      <w:r w:rsidRPr="00347650">
        <w:rPr>
          <w:b/>
          <w:noProof/>
        </w:rPr>
        <w:t>each string repeated N times</w:t>
      </w:r>
      <w:r w:rsidRPr="00347650">
        <w:rPr>
          <w:noProof/>
        </w:rPr>
        <w:t xml:space="preserve">; </w:t>
      </w:r>
      <w:r w:rsidRPr="00347650">
        <w:rPr>
          <w:b/>
          <w:noProof/>
        </w:rPr>
        <w:t>convert the letters to uppercase beforehand</w:t>
      </w:r>
      <w:r w:rsidRPr="00347650">
        <w:rPr>
          <w:noProof/>
        </w:rPr>
        <w:t xml:space="preserve">. In the example, you need to write back "AAA". </w:t>
      </w:r>
    </w:p>
    <w:p w14:paraId="51BA63FD" w14:textId="0CEEB5A2" w:rsidR="00347650" w:rsidRPr="00347650" w:rsidRDefault="00347650" w:rsidP="00347650">
      <w:pPr>
        <w:spacing w:line="240" w:lineRule="auto"/>
        <w:jc w:val="both"/>
        <w:rPr>
          <w:noProof/>
          <w:lang w:val="bg-BG"/>
        </w:rPr>
      </w:pPr>
      <w:r w:rsidRPr="00347650">
        <w:rPr>
          <w:noProof/>
        </w:rPr>
        <w:t xml:space="preserve">On the output, print first a statistic of the </w:t>
      </w:r>
      <w:r w:rsidRPr="00347650">
        <w:rPr>
          <w:b/>
          <w:noProof/>
        </w:rPr>
        <w:t>number of unique symbols</w:t>
      </w:r>
      <w:r w:rsidRPr="00347650">
        <w:rPr>
          <w:noProof/>
        </w:rPr>
        <w:t xml:space="preserve"> used (the casing of letters is irrelevant, meaning that '</w:t>
      </w:r>
      <w:r w:rsidRPr="00347650">
        <w:rPr>
          <w:b/>
          <w:noProof/>
        </w:rPr>
        <w:t>a</w:t>
      </w:r>
      <w:r w:rsidRPr="00347650">
        <w:rPr>
          <w:noProof/>
        </w:rPr>
        <w:t>' and '</w:t>
      </w:r>
      <w:r w:rsidRPr="00347650">
        <w:rPr>
          <w:b/>
          <w:noProof/>
        </w:rPr>
        <w:t>A</w:t>
      </w:r>
      <w:r w:rsidRPr="00347650">
        <w:rPr>
          <w:noProof/>
        </w:rPr>
        <w:t>' are the same); the format shou</w:t>
      </w:r>
      <w:r w:rsidR="00FA2483">
        <w:rPr>
          <w:noProof/>
        </w:rPr>
        <w:t>l</w:t>
      </w:r>
      <w:r w:rsidRPr="00347650">
        <w:rPr>
          <w:noProof/>
        </w:rPr>
        <w:t xml:space="preserve">d be </w:t>
      </w:r>
      <w:r w:rsidRPr="00347650">
        <w:rPr>
          <w:b/>
          <w:noProof/>
        </w:rPr>
        <w:t>"Unique symbols used {0}"</w:t>
      </w:r>
      <w:r w:rsidRPr="00347650">
        <w:rPr>
          <w:noProof/>
        </w:rPr>
        <w:t xml:space="preserve">. Then, </w:t>
      </w:r>
      <w:r w:rsidRPr="00347650">
        <w:rPr>
          <w:b/>
          <w:noProof/>
        </w:rPr>
        <w:t>print the rage message</w:t>
      </w:r>
      <w:r w:rsidRPr="00347650">
        <w:rPr>
          <w:noProof/>
        </w:rPr>
        <w:t xml:space="preserve"> itself.</w:t>
      </w:r>
    </w:p>
    <w:p w14:paraId="769AB19B" w14:textId="52C1927F" w:rsidR="00347650" w:rsidRPr="00347650" w:rsidRDefault="00347650" w:rsidP="00347650">
      <w:pPr>
        <w:spacing w:line="240" w:lineRule="auto"/>
        <w:jc w:val="both"/>
        <w:rPr>
          <w:lang w:val="bg-BG"/>
        </w:rPr>
      </w:pPr>
      <w:r w:rsidRPr="00347650">
        <w:rPr>
          <w:noProof/>
        </w:rPr>
        <w:t xml:space="preserve">The </w:t>
      </w:r>
      <w:r w:rsidRPr="00347650">
        <w:rPr>
          <w:b/>
          <w:noProof/>
        </w:rPr>
        <w:t>strings and numbers will not be separated by anything</w:t>
      </w:r>
      <w:r w:rsidRPr="00347650">
        <w:rPr>
          <w:noProof/>
        </w:rPr>
        <w:t>. The input will always start with a string and for each string</w:t>
      </w:r>
      <w:r w:rsidR="00FA2483">
        <w:rPr>
          <w:noProof/>
        </w:rPr>
        <w:t>,</w:t>
      </w:r>
      <w:r w:rsidRPr="00347650">
        <w:rPr>
          <w:noProof/>
        </w:rPr>
        <w:t xml:space="preserve"> there will be a corresponding number. The entire input will be given on a </w:t>
      </w:r>
      <w:r w:rsidRPr="00347650">
        <w:rPr>
          <w:b/>
          <w:noProof/>
        </w:rPr>
        <w:t>single line</w:t>
      </w:r>
      <w:r w:rsidRPr="00347650">
        <w:rPr>
          <w:noProof/>
        </w:rPr>
        <w:t>; Chochko is too lazy to make your job easier.</w:t>
      </w:r>
    </w:p>
    <w:p w14:paraId="279C7934" w14:textId="77777777" w:rsidR="00347650" w:rsidRPr="00347650" w:rsidRDefault="00347650" w:rsidP="00347650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47650">
        <w:rPr>
          <w:rFonts w:eastAsia="MS Mincho"/>
        </w:rPr>
        <w:t>Input</w:t>
      </w:r>
    </w:p>
    <w:p w14:paraId="38E276F7" w14:textId="77777777" w:rsidR="00347650" w:rsidRPr="00347650" w:rsidRDefault="00347650" w:rsidP="00347650">
      <w:pPr>
        <w:pStyle w:val="ListParagraph"/>
        <w:numPr>
          <w:ilvl w:val="0"/>
          <w:numId w:val="42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47650">
        <w:t>The input data should be read from the console.</w:t>
      </w:r>
    </w:p>
    <w:p w14:paraId="62FAA89C" w14:textId="77777777" w:rsidR="00347650" w:rsidRPr="00347650" w:rsidRDefault="00347650" w:rsidP="00347650">
      <w:pPr>
        <w:pStyle w:val="ListParagraph"/>
        <w:numPr>
          <w:ilvl w:val="0"/>
          <w:numId w:val="42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47650">
        <w:t xml:space="preserve">It consists of a single line holding a series of </w:t>
      </w:r>
      <w:r w:rsidRPr="00347650">
        <w:rPr>
          <w:b/>
        </w:rPr>
        <w:t>string-number sequences</w:t>
      </w:r>
      <w:r w:rsidRPr="00347650">
        <w:t>.</w:t>
      </w:r>
    </w:p>
    <w:p w14:paraId="4523626E" w14:textId="77777777" w:rsidR="00347650" w:rsidRPr="00347650" w:rsidRDefault="00347650" w:rsidP="00347650">
      <w:pPr>
        <w:pStyle w:val="ListParagraph"/>
        <w:numPr>
          <w:ilvl w:val="0"/>
          <w:numId w:val="42"/>
        </w:numPr>
        <w:spacing w:before="0" w:after="0" w:line="240" w:lineRule="auto"/>
        <w:contextualSpacing w:val="0"/>
        <w:jc w:val="both"/>
        <w:rPr>
          <w:lang w:val="bg-BG"/>
        </w:rPr>
      </w:pPr>
      <w:r w:rsidRPr="00347650">
        <w:t>The input data will always be valid and in the format described. There is no need to check it explicitly.</w:t>
      </w:r>
    </w:p>
    <w:p w14:paraId="7983F62A" w14:textId="77777777" w:rsidR="00347650" w:rsidRPr="00347650" w:rsidRDefault="00347650" w:rsidP="00347650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347650">
        <w:rPr>
          <w:rFonts w:eastAsia="MS Mincho"/>
          <w:lang w:eastAsia="ja-JP"/>
        </w:rPr>
        <w:t>Output</w:t>
      </w:r>
    </w:p>
    <w:p w14:paraId="5687B227" w14:textId="77777777" w:rsidR="00347650" w:rsidRPr="00347650" w:rsidRDefault="00347650" w:rsidP="00347650">
      <w:pPr>
        <w:pStyle w:val="ListParagraph"/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347650">
        <w:t xml:space="preserve">The output should be printed on the console. It should consist of </w:t>
      </w:r>
      <w:r w:rsidRPr="00347650">
        <w:rPr>
          <w:b/>
        </w:rPr>
        <w:t>exactly two lines</w:t>
      </w:r>
      <w:r w:rsidRPr="00347650">
        <w:t>.</w:t>
      </w:r>
    </w:p>
    <w:p w14:paraId="2ECA569D" w14:textId="77777777" w:rsidR="00347650" w:rsidRPr="00347650" w:rsidRDefault="00347650" w:rsidP="00347650">
      <w:pPr>
        <w:pStyle w:val="ListParagraph"/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347650">
        <w:t xml:space="preserve">On the first line, print the </w:t>
      </w:r>
      <w:r w:rsidRPr="00347650">
        <w:rPr>
          <w:b/>
        </w:rPr>
        <w:t>number of unique symbols used</w:t>
      </w:r>
      <w:r w:rsidRPr="00347650">
        <w:t xml:space="preserve"> in the message.</w:t>
      </w:r>
    </w:p>
    <w:p w14:paraId="236993B6" w14:textId="77777777" w:rsidR="00347650" w:rsidRPr="00347650" w:rsidRDefault="00347650" w:rsidP="00347650">
      <w:pPr>
        <w:pStyle w:val="ListParagraph"/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347650">
        <w:t xml:space="preserve">On the second line, print the </w:t>
      </w:r>
      <w:r w:rsidRPr="00347650">
        <w:rPr>
          <w:b/>
        </w:rPr>
        <w:t>resulting rage message</w:t>
      </w:r>
      <w:r w:rsidRPr="00347650">
        <w:t xml:space="preserve"> itself.</w:t>
      </w:r>
    </w:p>
    <w:p w14:paraId="24547C52" w14:textId="77777777" w:rsidR="00347650" w:rsidRPr="00347650" w:rsidRDefault="00347650" w:rsidP="00347650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47650">
        <w:rPr>
          <w:rFonts w:eastAsia="MS Mincho"/>
        </w:rPr>
        <w:t>Constraints</w:t>
      </w:r>
    </w:p>
    <w:p w14:paraId="5832090A" w14:textId="77777777" w:rsidR="00347650" w:rsidRPr="00347650" w:rsidRDefault="00347650" w:rsidP="00347650">
      <w:pPr>
        <w:numPr>
          <w:ilvl w:val="0"/>
          <w:numId w:val="41"/>
        </w:numPr>
        <w:spacing w:before="0" w:after="0" w:line="240" w:lineRule="auto"/>
        <w:jc w:val="both"/>
        <w:rPr>
          <w:lang w:val="bg-BG"/>
        </w:rPr>
      </w:pPr>
      <w:r w:rsidRPr="00347650">
        <w:t xml:space="preserve">The count of </w:t>
      </w:r>
      <w:r w:rsidRPr="00347650">
        <w:rPr>
          <w:b/>
        </w:rPr>
        <w:t xml:space="preserve">string-number pairs </w:t>
      </w:r>
      <w:r w:rsidRPr="00347650">
        <w:t xml:space="preserve">will be in the range </w:t>
      </w:r>
      <w:r w:rsidRPr="00616751">
        <w:rPr>
          <w:b/>
        </w:rPr>
        <w:t>[1 … 20 000]</w:t>
      </w:r>
      <w:r w:rsidRPr="00347650">
        <w:t>.</w:t>
      </w:r>
    </w:p>
    <w:p w14:paraId="1291A7C4" w14:textId="77777777" w:rsidR="00347650" w:rsidRPr="00347650" w:rsidRDefault="00347650" w:rsidP="00347650">
      <w:pPr>
        <w:numPr>
          <w:ilvl w:val="0"/>
          <w:numId w:val="41"/>
        </w:numPr>
        <w:spacing w:before="0" w:after="0" w:line="240" w:lineRule="auto"/>
        <w:jc w:val="both"/>
        <w:rPr>
          <w:lang w:val="bg-BG"/>
        </w:rPr>
      </w:pPr>
      <w:r w:rsidRPr="00347650">
        <w:t xml:space="preserve">Each string will contain any character </w:t>
      </w:r>
      <w:r w:rsidRPr="00347650">
        <w:rPr>
          <w:b/>
        </w:rPr>
        <w:t>except digits</w:t>
      </w:r>
      <w:r w:rsidRPr="00347650">
        <w:t xml:space="preserve">. The </w:t>
      </w:r>
      <w:r w:rsidRPr="00347650">
        <w:rPr>
          <w:b/>
        </w:rPr>
        <w:t>length</w:t>
      </w:r>
      <w:r w:rsidRPr="00347650">
        <w:t xml:space="preserve"> of each string will be in the range</w:t>
      </w:r>
      <w:r w:rsidRPr="00616751">
        <w:rPr>
          <w:b/>
        </w:rPr>
        <w:t xml:space="preserve"> [1 … 20]</w:t>
      </w:r>
      <w:r w:rsidRPr="00347650">
        <w:t>.</w:t>
      </w:r>
    </w:p>
    <w:p w14:paraId="78DDC997" w14:textId="77777777" w:rsidR="00347650" w:rsidRPr="00347650" w:rsidRDefault="00347650" w:rsidP="00347650">
      <w:pPr>
        <w:numPr>
          <w:ilvl w:val="0"/>
          <w:numId w:val="41"/>
        </w:numPr>
        <w:spacing w:before="0" w:after="0" w:line="240" w:lineRule="auto"/>
        <w:jc w:val="both"/>
        <w:rPr>
          <w:lang w:val="bg-BG"/>
        </w:rPr>
      </w:pPr>
      <w:r w:rsidRPr="00347650">
        <w:t xml:space="preserve">The </w:t>
      </w:r>
      <w:r w:rsidRPr="00347650">
        <w:rPr>
          <w:b/>
        </w:rPr>
        <w:t>repeat count</w:t>
      </w:r>
      <w:r w:rsidRPr="00347650">
        <w:t xml:space="preserve"> for each string will be an integer in the range </w:t>
      </w:r>
      <w:r w:rsidRPr="00616751">
        <w:rPr>
          <w:b/>
        </w:rPr>
        <w:t>[0 … 20]</w:t>
      </w:r>
      <w:r w:rsidRPr="00347650">
        <w:t>.</w:t>
      </w:r>
    </w:p>
    <w:p w14:paraId="6F8B9951" w14:textId="64682B98" w:rsidR="00347650" w:rsidRPr="00347650" w:rsidRDefault="00347650" w:rsidP="00347650">
      <w:pPr>
        <w:numPr>
          <w:ilvl w:val="0"/>
          <w:numId w:val="41"/>
        </w:numPr>
        <w:spacing w:before="0" w:after="0" w:line="240" w:lineRule="auto"/>
        <w:jc w:val="both"/>
        <w:rPr>
          <w:lang w:val="bg-BG"/>
        </w:rPr>
      </w:pPr>
      <w:r w:rsidRPr="00347650">
        <w:rPr>
          <w:lang w:eastAsia="ja-JP"/>
        </w:rPr>
        <w:t xml:space="preserve">Allowed working time for your program: 0.3 seconds. Allowed memory: </w:t>
      </w:r>
      <w:r w:rsidRPr="00616751">
        <w:rPr>
          <w:b/>
          <w:lang w:eastAsia="ja-JP"/>
        </w:rPr>
        <w:t>64</w:t>
      </w:r>
      <w:r w:rsidRPr="00616751">
        <w:rPr>
          <w:b/>
          <w:noProof/>
        </w:rPr>
        <w:t>MB</w:t>
      </w:r>
      <w:r w:rsidRPr="00347650">
        <w:t>.</w:t>
      </w:r>
    </w:p>
    <w:p w14:paraId="5985B52E" w14:textId="77777777" w:rsidR="00347650" w:rsidRPr="00DD7D63" w:rsidRDefault="00347650" w:rsidP="00DD7D63">
      <w:pPr>
        <w:pStyle w:val="Heading3"/>
        <w:spacing w:before="0"/>
        <w:rPr>
          <w:rFonts w:eastAsia="MS Mincho"/>
          <w:sz w:val="22"/>
          <w:szCs w:val="22"/>
          <w:lang w:val="bg-BG" w:eastAsia="ja-JP"/>
        </w:rPr>
      </w:pPr>
      <w:r w:rsidRPr="00347650">
        <w:rPr>
          <w:rFonts w:eastAsia="MS Mincho"/>
          <w:lang w:eastAsia="ja-JP"/>
        </w:rPr>
        <w:t>Examples</w:t>
      </w:r>
    </w:p>
    <w:tbl>
      <w:tblPr>
        <w:tblW w:w="1033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6"/>
        <w:gridCol w:w="2903"/>
        <w:gridCol w:w="6187"/>
      </w:tblGrid>
      <w:tr w:rsidR="00347650" w:rsidRPr="00DD7D63" w14:paraId="52CE6E71" w14:textId="77777777" w:rsidTr="00616751">
        <w:trPr>
          <w:trHeight w:val="22"/>
        </w:trPr>
        <w:tc>
          <w:tcPr>
            <w:tcW w:w="1246" w:type="dxa"/>
            <w:shd w:val="clear" w:color="auto" w:fill="D9D9D9" w:themeFill="background1" w:themeFillShade="D9"/>
          </w:tcPr>
          <w:p w14:paraId="7984902E" w14:textId="77777777" w:rsidR="00347650" w:rsidRPr="00DD7D63" w:rsidRDefault="00347650" w:rsidP="00DD7D63">
            <w:pPr>
              <w:spacing w:after="0" w:line="240" w:lineRule="auto"/>
              <w:jc w:val="center"/>
              <w:rPr>
                <w:rStyle w:val="Strong"/>
              </w:rPr>
            </w:pPr>
            <w:r w:rsidRPr="00DD7D63">
              <w:rPr>
                <w:rStyle w:val="Strong"/>
              </w:rPr>
              <w:t>Input</w:t>
            </w:r>
          </w:p>
        </w:tc>
        <w:tc>
          <w:tcPr>
            <w:tcW w:w="2903" w:type="dxa"/>
            <w:shd w:val="clear" w:color="auto" w:fill="D9D9D9" w:themeFill="background1" w:themeFillShade="D9"/>
          </w:tcPr>
          <w:p w14:paraId="6D9C392F" w14:textId="77777777" w:rsidR="00347650" w:rsidRPr="00DD7D63" w:rsidRDefault="00347650" w:rsidP="00DD7D63">
            <w:pPr>
              <w:spacing w:after="0" w:line="240" w:lineRule="auto"/>
              <w:jc w:val="center"/>
              <w:rPr>
                <w:rStyle w:val="Strong"/>
              </w:rPr>
            </w:pPr>
            <w:r w:rsidRPr="00DD7D63">
              <w:rPr>
                <w:rStyle w:val="Strong"/>
              </w:rPr>
              <w:t>Output</w:t>
            </w:r>
          </w:p>
        </w:tc>
        <w:tc>
          <w:tcPr>
            <w:tcW w:w="6187" w:type="dxa"/>
            <w:shd w:val="clear" w:color="auto" w:fill="D9D9D9" w:themeFill="background1" w:themeFillShade="D9"/>
          </w:tcPr>
          <w:p w14:paraId="1D4A9F4F" w14:textId="77777777" w:rsidR="00347650" w:rsidRPr="00DD7D63" w:rsidRDefault="00347650" w:rsidP="00DD7D63">
            <w:pPr>
              <w:spacing w:after="0" w:line="240" w:lineRule="auto"/>
              <w:jc w:val="center"/>
              <w:rPr>
                <w:rStyle w:val="Strong"/>
              </w:rPr>
            </w:pPr>
            <w:r w:rsidRPr="00DD7D63">
              <w:rPr>
                <w:rStyle w:val="Strong"/>
              </w:rPr>
              <w:t>Comments</w:t>
            </w:r>
          </w:p>
        </w:tc>
      </w:tr>
      <w:tr w:rsidR="00347650" w:rsidRPr="00347650" w14:paraId="4D0B6638" w14:textId="77777777" w:rsidTr="00616751">
        <w:trPr>
          <w:trHeight w:val="22"/>
        </w:trPr>
        <w:tc>
          <w:tcPr>
            <w:tcW w:w="1246" w:type="dxa"/>
          </w:tcPr>
          <w:p w14:paraId="546FCF99" w14:textId="77777777" w:rsidR="00347650" w:rsidRPr="00DD7D63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DD7D63">
              <w:rPr>
                <w:rFonts w:ascii="Consolas" w:hAnsi="Consolas" w:cs="Consolas"/>
                <w:noProof/>
              </w:rPr>
              <w:t>a3</w:t>
            </w:r>
          </w:p>
        </w:tc>
        <w:tc>
          <w:tcPr>
            <w:tcW w:w="2903" w:type="dxa"/>
          </w:tcPr>
          <w:p w14:paraId="607C05A9" w14:textId="77777777" w:rsidR="00347650" w:rsidRPr="00DD7D63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DD7D63">
              <w:rPr>
                <w:rFonts w:ascii="Consolas" w:hAnsi="Consolas" w:cs="Consolas"/>
                <w:noProof/>
              </w:rPr>
              <w:t>Unique symbols used: 1</w:t>
            </w:r>
          </w:p>
          <w:p w14:paraId="10F1FF83" w14:textId="77777777" w:rsidR="00347650" w:rsidRPr="00DD7D63" w:rsidRDefault="00347650" w:rsidP="00AE531F">
            <w:pPr>
              <w:spacing w:after="0" w:line="240" w:lineRule="auto"/>
              <w:rPr>
                <w:rFonts w:ascii="Consolas" w:hAnsi="Consolas" w:cs="Consolas"/>
                <w:b/>
                <w:noProof/>
              </w:rPr>
            </w:pPr>
            <w:r w:rsidRPr="00DD7D63">
              <w:rPr>
                <w:rFonts w:ascii="Consolas" w:hAnsi="Consolas" w:cs="Consolas"/>
                <w:noProof/>
              </w:rPr>
              <w:t>AAA</w:t>
            </w:r>
          </w:p>
        </w:tc>
        <w:tc>
          <w:tcPr>
            <w:tcW w:w="6187" w:type="dxa"/>
          </w:tcPr>
          <w:p w14:paraId="2EE3F346" w14:textId="77777777" w:rsidR="00347650" w:rsidRPr="00DD7D63" w:rsidRDefault="00347650" w:rsidP="00AE531F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DD7D63">
              <w:rPr>
                <w:rFonts w:cstheme="minorHAnsi"/>
                <w:noProof/>
              </w:rPr>
              <w:t>We have just one string-number pair. The symbol is 'a', convert it to uppercase and repeat 3 times: AAA.</w:t>
            </w:r>
          </w:p>
          <w:p w14:paraId="79F87E1F" w14:textId="77777777" w:rsidR="00347650" w:rsidRPr="00DD7D63" w:rsidRDefault="00347650" w:rsidP="00AE531F">
            <w:pPr>
              <w:spacing w:after="0" w:line="240" w:lineRule="auto"/>
              <w:rPr>
                <w:rFonts w:cstheme="minorHAnsi"/>
                <w:noProof/>
              </w:rPr>
            </w:pPr>
            <w:r w:rsidRPr="00DD7D63">
              <w:rPr>
                <w:rFonts w:cstheme="minorHAnsi"/>
                <w:noProof/>
              </w:rPr>
              <w:t>Only one symbol is used ('A').</w:t>
            </w:r>
          </w:p>
        </w:tc>
      </w:tr>
      <w:tr w:rsidR="00347650" w:rsidRPr="00347650" w14:paraId="42D3AEB4" w14:textId="77777777" w:rsidTr="00616751">
        <w:trPr>
          <w:trHeight w:val="22"/>
        </w:trPr>
        <w:tc>
          <w:tcPr>
            <w:tcW w:w="1246" w:type="dxa"/>
          </w:tcPr>
          <w:p w14:paraId="495D4F08" w14:textId="77777777" w:rsidR="00347650" w:rsidRPr="00DD7D63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DD7D63">
              <w:rPr>
                <w:rFonts w:ascii="Consolas" w:hAnsi="Consolas" w:cs="Consolas"/>
                <w:noProof/>
              </w:rPr>
              <w:t>aSd2&amp;5s@1</w:t>
            </w:r>
          </w:p>
        </w:tc>
        <w:tc>
          <w:tcPr>
            <w:tcW w:w="2903" w:type="dxa"/>
          </w:tcPr>
          <w:p w14:paraId="1BADB3D6" w14:textId="77777777" w:rsidR="00347650" w:rsidRPr="00DD7D63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DD7D63">
              <w:rPr>
                <w:rFonts w:ascii="Consolas" w:hAnsi="Consolas" w:cs="Consolas"/>
                <w:noProof/>
              </w:rPr>
              <w:t>Unique symbols used: 5</w:t>
            </w:r>
          </w:p>
          <w:p w14:paraId="71D8C89E" w14:textId="77777777" w:rsidR="00347650" w:rsidRPr="00DD7D63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DD7D63">
              <w:rPr>
                <w:rFonts w:ascii="Consolas" w:hAnsi="Consolas" w:cs="Consolas"/>
                <w:noProof/>
              </w:rPr>
              <w:t>ASDASD&amp;&amp;&amp;&amp;&amp;S@</w:t>
            </w:r>
          </w:p>
        </w:tc>
        <w:tc>
          <w:tcPr>
            <w:tcW w:w="6187" w:type="dxa"/>
          </w:tcPr>
          <w:p w14:paraId="2495583A" w14:textId="77777777" w:rsidR="00347650" w:rsidRPr="00DD7D63" w:rsidRDefault="00347650" w:rsidP="00AE531F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DD7D63">
              <w:rPr>
                <w:rFonts w:cstheme="minorHAnsi"/>
                <w:noProof/>
              </w:rPr>
              <w:t>"aSd" is converted to "ASD" and repeated twice; "&amp;" is repeated 5 times; "s@" is converted to "S@" and repeated once.</w:t>
            </w:r>
          </w:p>
          <w:p w14:paraId="1066623E" w14:textId="77777777" w:rsidR="00347650" w:rsidRPr="00DD7D63" w:rsidRDefault="00347650" w:rsidP="00347650">
            <w:pPr>
              <w:pStyle w:val="ListParagraph"/>
              <w:numPr>
                <w:ilvl w:val="0"/>
                <w:numId w:val="50"/>
              </w:numPr>
              <w:spacing w:after="0" w:line="240" w:lineRule="auto"/>
              <w:rPr>
                <w:rFonts w:cstheme="minorHAnsi"/>
                <w:noProof/>
              </w:rPr>
            </w:pPr>
            <w:r w:rsidRPr="00DD7D63">
              <w:rPr>
                <w:rFonts w:cstheme="minorHAnsi"/>
                <w:noProof/>
              </w:rPr>
              <w:t>symbols are used: 'A', 'S', 'D', '&amp;' and '@'.</w:t>
            </w:r>
          </w:p>
        </w:tc>
      </w:tr>
      <w:tr w:rsidR="00D071F8" w:rsidRPr="00347650" w14:paraId="29160627" w14:textId="77777777" w:rsidTr="00616751">
        <w:trPr>
          <w:trHeight w:val="22"/>
        </w:trPr>
        <w:tc>
          <w:tcPr>
            <w:tcW w:w="1246" w:type="dxa"/>
          </w:tcPr>
          <w:p w14:paraId="42FC7026" w14:textId="61A2F480" w:rsidR="00D071F8" w:rsidRPr="00DD7D63" w:rsidRDefault="00D071F8" w:rsidP="00AE531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D071F8">
              <w:rPr>
                <w:rFonts w:ascii="Consolas" w:hAnsi="Consolas" w:cs="Consolas"/>
                <w:noProof/>
              </w:rPr>
              <w:t>e-!btI17z=E:DMJ19U1Tvg VQ&gt;11P"qCmo.-0YHYu~o%/%b.}a[=d15fz^"{0^/pg.Ft{W12`aD&lt;</w:t>
            </w:r>
            <w:r w:rsidRPr="00D071F8">
              <w:rPr>
                <w:rFonts w:ascii="Consolas" w:hAnsi="Consolas" w:cs="Consolas"/>
                <w:noProof/>
              </w:rPr>
              <w:lastRenderedPageBreak/>
              <w:t>l&amp;$W&amp;)*yF1WLV9_GmTf(d0($!$`e/{D'xi]-~17 *%p"%|N&gt;zq@ %xBD18&lt;Y(fHh`@gu#Z#p"Z&lt;v13fI]':\Iz.17*W:\mwV`z-15g@hUYE{_$~}+X%*nytkW15</w:t>
            </w:r>
          </w:p>
        </w:tc>
        <w:tc>
          <w:tcPr>
            <w:tcW w:w="2903" w:type="dxa"/>
          </w:tcPr>
          <w:p w14:paraId="62DF0CAA" w14:textId="77777777" w:rsidR="00D071F8" w:rsidRPr="00D071F8" w:rsidRDefault="00D071F8" w:rsidP="00D071F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D071F8">
              <w:rPr>
                <w:rFonts w:ascii="Consolas" w:hAnsi="Consolas" w:cs="Consolas"/>
                <w:noProof/>
              </w:rPr>
              <w:lastRenderedPageBreak/>
              <w:t>Unique symbols used: 53</w:t>
            </w:r>
          </w:p>
          <w:p w14:paraId="69674C47" w14:textId="21F5B2AC" w:rsidR="00D071F8" w:rsidRPr="00DD7D63" w:rsidRDefault="00D071F8" w:rsidP="00D071F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D071F8">
              <w:rPr>
                <w:rFonts w:ascii="Consolas" w:hAnsi="Consolas" w:cs="Consolas"/>
                <w:noProof/>
              </w:rPr>
              <w:t>E-!BTIE-!BTIE-!BTIE-!BTIE-!BTIE-!BTIE-!BTIE-!BTIE-!BTIE-!BTIE-!BTIE-!BTIE-!BTIE-!BTIE-!BTIE-!BTIE-!BTIZ=E:DMJZ=E:DMJZ=E:DMJZ=E:DMJZ=E:DMJZ=E:DMJZ=E:DMJZ=E:DMJZ=E:DM</w:t>
            </w:r>
            <w:r w:rsidRPr="00D071F8">
              <w:rPr>
                <w:rFonts w:ascii="Consolas" w:hAnsi="Consolas" w:cs="Consolas"/>
                <w:noProof/>
              </w:rPr>
              <w:lastRenderedPageBreak/>
              <w:t xml:space="preserve">JZ=E:DMJZ=E:DMJZ=E:DMJZ=E:DMJZ=E:DMJZ=E:DMJZ=E:DMJZ=E:DMJZ=E:DMJZ=E:DMJUTVG VQ&gt;TVG VQ&gt;TVG VQ&gt;TVG VQ&gt;TVG VQ&gt;TVG VQ&gt;TVG VQ&gt;TVG VQ&gt;TVG VQ&gt;TVG VQ&gt;TVG VQ&gt;YHYU~O%/%B.}A[=DYHYU~O%/%B.}A[=DYHYU~O%/%B.}A[=DYHYU~O%/%B.}A[=DYHYU~O%/%B.}A[=DYHYU~O%/%B.}A[=DYHYU~O%/%B.}A[=DYHYU~O%/%B.}A[=DYHYU~O%/%B.}A[=DYHYU~O%/%B.}A[=DYHYU~O%/%B.}A[=DYHYU~O%/%B.}A[=DYHYU~O%/%B.}A[=DYHYU~O%/%B.}A[=DYHYU~O%/%B.}A[=D^/PG.FT{W^/PG.FT{W^/PG.FT{W^/PG.FT{W^/PG.FT{W^/PG.FT{W^/PG.FT{W^/PG.FT{W^/PG.FT{W^/PG.FT{W^/PG.FT{W^/PG.FT{W`AD&lt;L&amp;$W&amp;)*YFWLVWLVWLVWLVWLVWLVWLVWLVWLV($!$`E/{D'XI]-~($!$`E/{D'XI]-~($!$`E/{D'XI]-~($!$`E/{D'XI]-~($!$`E/{D'XI]-~($!$`E/{D'XI]-~($!$`E/{D'XI]-~($!$`E/{D'XI]-~($!$`E/{D'XI]-~($!$`E/{D'XI]-~($!$`E/{D'XI]-~($!$`E/{D'XI]-~($!$`E/{D'XI]-~($!$`E/{D'XI]-~($!$`E/{D'XI]-~($!$`E/{D'XI]-~($!$`E/{D'XI]-~ *%P"%|N&gt;ZQ@ %XBD *%P"%|N&gt;ZQ@ %XBD *%P"%|N&gt;ZQ@ %XBD *%P"%|N&gt;ZQ@ %XBD *%P"%|N&gt;ZQ@ %XBD *%P"%|N&gt;ZQ@ %XBD *%P"%|N&gt;ZQ@ %XBD *%P"%|N&gt;ZQ@ %XBD *%P"%|N&gt;ZQ@ %XBD *%P"%|N&gt;ZQ@ %XBD *%P"%|N&gt;ZQ@ %XBD *%P"%|N&gt;ZQ@ %XBD *%P"%|N&gt;ZQ@ %XBD *%P"%|N&gt;ZQ@ %XBD </w:t>
            </w:r>
            <w:r w:rsidRPr="00D071F8">
              <w:rPr>
                <w:rFonts w:ascii="Consolas" w:hAnsi="Consolas" w:cs="Consolas"/>
                <w:noProof/>
              </w:rPr>
              <w:lastRenderedPageBreak/>
              <w:t>*%P"%|N&gt;ZQ@ %XBD *%P"%|N&gt;ZQ@ %XBD *%P"%|N&gt;ZQ@ %XBD *%P"%|N&gt;ZQ@ %XBD&lt;Y(FHH`@GU#Z#P"Z&lt;V&lt;Y(FHH`@GU#Z#P"Z&lt;V&lt;Y(FHH`@GU#Z#P"Z&lt;V&lt;Y(FHH`@GU#Z#P"Z&lt;V&lt;Y(FHH`@GU#Z#P"Z&lt;V&lt;Y(FHH`@GU#Z#P"Z&lt;V&lt;Y(FHH`@GU#Z#P"Z&lt;V&lt;Y(FHH`@GU#Z#P"Z&lt;V&lt;Y(FHH`@GU#Z#P"Z&lt;V&lt;Y(FHH`@GU#Z#P"Z&lt;V&lt;Y(FHH`@GU#Z#P"Z&lt;V&lt;Y(FHH`@GU#Z#P"Z&lt;V&lt;Y(FHH`@GU#Z#P"Z&lt;VFI]':\IZ.FI]':\IZ.FI]':\IZ.FI]':\IZ.FI]':\IZ.FI]':\IZ.FI]':\IZ.FI]':\IZ.FI]':\IZ.FI]':\IZ.FI]':\IZ.FI]':\IZ.FI]':\IZ.FI]':\IZ.FI]':\IZ.FI]':\IZ.FI]':\IZ.*W:\MWV`Z-*W:\MWV`Z-*W:\MWV`Z-*W:\MWV`Z-*W:\MWV`Z-*W:\MWV`Z-*W:\MWV`Z-*W:\MWV`Z-*W:\MWV`Z-*W:\MWV`Z-*W:\MWV`Z-*W:\MWV`Z-*W:\MWV`Z-*W:\MWV`Z-*W:\MWV`Z-G@HUYE{_$~}+X%*NYTKWG@HUYE{_$~}+X%*NYTKWG@HUYE{_$~}+X%*NYTKWG@HUYE{_$~}+X%*NYTKWG@HUYE{_$~}+X%*NYTKWG@HUYE{_$~}+X%*NYTKWG@HUYE{_$~}+X%*NYTKWG@HUYE{_$~}+X%*NYTKWG@HUYE{_$~}+X%*NYTKWG@HUYE{_$~}+X%*NYTKWG@HUYE{_$~}+X%*NYTKWG@HUYE{_$~}+X%*NYTKWG@HUYE...</w:t>
            </w:r>
          </w:p>
        </w:tc>
        <w:tc>
          <w:tcPr>
            <w:tcW w:w="6187" w:type="dxa"/>
          </w:tcPr>
          <w:p w14:paraId="3AE61DE7" w14:textId="7D230594" w:rsidR="00D071F8" w:rsidRPr="00DD7D63" w:rsidRDefault="000D6A99" w:rsidP="00AE531F">
            <w:pPr>
              <w:spacing w:after="0" w:line="240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lastRenderedPageBreak/>
              <w:t>Gyrmi---54 broq</w:t>
            </w:r>
            <w:bookmarkStart w:id="0" w:name="_GoBack"/>
            <w:bookmarkEnd w:id="0"/>
          </w:p>
        </w:tc>
      </w:tr>
    </w:tbl>
    <w:p w14:paraId="4DE2027C" w14:textId="21511803" w:rsidR="00347650" w:rsidRPr="00347650" w:rsidRDefault="00347650" w:rsidP="00347650">
      <w:pPr>
        <w:spacing w:after="0" w:line="100" w:lineRule="exact"/>
        <w:jc w:val="both"/>
        <w:rPr>
          <w:lang w:val="bg-BG" w:eastAsia="ja-JP"/>
        </w:rPr>
      </w:pPr>
    </w:p>
    <w:p w14:paraId="728639BE" w14:textId="77777777" w:rsidR="00347650" w:rsidRPr="00347650" w:rsidRDefault="00347650" w:rsidP="00347650">
      <w:pPr>
        <w:pStyle w:val="Heading2"/>
        <w:ind w:left="357" w:hanging="357"/>
        <w:rPr>
          <w:noProof/>
          <w:lang w:val="bg-BG"/>
        </w:rPr>
      </w:pPr>
      <w:r w:rsidRPr="00347650">
        <w:rPr>
          <w:noProof/>
        </w:rPr>
        <w:t>Post Office</w:t>
      </w:r>
    </w:p>
    <w:p w14:paraId="2262210A" w14:textId="77777777" w:rsidR="00347650" w:rsidRPr="00347650" w:rsidRDefault="00347650" w:rsidP="00347650">
      <w:pPr>
        <w:rPr>
          <w:noProof/>
          <w:lang w:val="bg-BG"/>
        </w:rPr>
      </w:pPr>
      <w:r w:rsidRPr="00347650">
        <w:rPr>
          <w:b/>
          <w:noProof/>
        </w:rPr>
        <w:t>You read a single line of ASCII symbols</w:t>
      </w:r>
      <w:r w:rsidRPr="00347650">
        <w:rPr>
          <w:noProof/>
        </w:rPr>
        <w:t>, and the message is somewhere inside it, you must find it.</w:t>
      </w:r>
    </w:p>
    <w:p w14:paraId="299A4F95" w14:textId="77777777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  <w:lang w:val="bg-BG"/>
        </w:rPr>
        <w:t xml:space="preserve"> </w:t>
      </w:r>
      <w:r w:rsidRPr="00347650">
        <w:rPr>
          <w:noProof/>
        </w:rPr>
        <w:t xml:space="preserve">The input consists of three parts separated with </w:t>
      </w:r>
      <w:r w:rsidRPr="00FA2483">
        <w:rPr>
          <w:noProof/>
        </w:rPr>
        <w:t>"</w:t>
      </w:r>
      <w:r w:rsidRPr="00347650">
        <w:rPr>
          <w:b/>
          <w:noProof/>
        </w:rPr>
        <w:t>|</w:t>
      </w:r>
      <w:r w:rsidRPr="00FA2483">
        <w:rPr>
          <w:noProof/>
        </w:rPr>
        <w:t>"</w:t>
      </w:r>
      <w:r w:rsidRPr="00347650">
        <w:rPr>
          <w:noProof/>
        </w:rPr>
        <w:t xml:space="preserve"> like this:</w:t>
      </w:r>
    </w:p>
    <w:p w14:paraId="1FEBBD87" w14:textId="77777777" w:rsidR="00347650" w:rsidRPr="00FA2483" w:rsidRDefault="00347650" w:rsidP="00347650">
      <w:pPr>
        <w:rPr>
          <w:b/>
          <w:noProof/>
          <w:lang w:val="bg-BG"/>
        </w:rPr>
      </w:pPr>
      <w:r w:rsidRPr="00FA2483">
        <w:rPr>
          <w:noProof/>
        </w:rPr>
        <w:t>"</w:t>
      </w:r>
      <w:r w:rsidRPr="00FA2483">
        <w:rPr>
          <w:rFonts w:ascii="Consolas" w:hAnsi="Consolas"/>
          <w:b/>
          <w:noProof/>
        </w:rPr>
        <w:t>{firstPart}|{secondPart}|{thirdPart}</w:t>
      </w:r>
      <w:r w:rsidRPr="00FA2483">
        <w:rPr>
          <w:noProof/>
        </w:rPr>
        <w:t>"</w:t>
      </w:r>
    </w:p>
    <w:p w14:paraId="31D2B8F0" w14:textId="77777777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t xml:space="preserve">Each word </w:t>
      </w:r>
      <w:r w:rsidRPr="00347650">
        <w:rPr>
          <w:b/>
          <w:noProof/>
        </w:rPr>
        <w:t>starts with capital letter</w:t>
      </w:r>
      <w:r w:rsidRPr="00347650">
        <w:rPr>
          <w:noProof/>
        </w:rPr>
        <w:t xml:space="preserve"> and </w:t>
      </w:r>
      <w:r w:rsidRPr="00347650">
        <w:rPr>
          <w:b/>
          <w:noProof/>
        </w:rPr>
        <w:t>has a fixed length</w:t>
      </w:r>
      <w:r w:rsidRPr="00347650">
        <w:rPr>
          <w:noProof/>
        </w:rPr>
        <w:t>, you can find those in each different part of the input.</w:t>
      </w:r>
    </w:p>
    <w:p w14:paraId="7C0DA14E" w14:textId="63E22AD7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t xml:space="preserve">The </w:t>
      </w:r>
      <w:r w:rsidRPr="00347650">
        <w:rPr>
          <w:b/>
          <w:noProof/>
        </w:rPr>
        <w:t>first part</w:t>
      </w:r>
      <w:r w:rsidRPr="00347650">
        <w:rPr>
          <w:noProof/>
        </w:rPr>
        <w:t xml:space="preserve"> carries the capital letters for each word inside the message. You need to find those capital letters </w:t>
      </w:r>
      <w:r w:rsidRPr="00347650">
        <w:rPr>
          <w:b/>
          <w:noProof/>
        </w:rPr>
        <w:t>1 or more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from A to Z</w:t>
      </w:r>
      <w:r w:rsidRPr="00347650">
        <w:rPr>
          <w:noProof/>
        </w:rPr>
        <w:t xml:space="preserve">. The capital letters should be surrounded from both sides with any of the following symbols – </w:t>
      </w:r>
      <w:r w:rsidRPr="00347650">
        <w:rPr>
          <w:b/>
          <w:noProof/>
        </w:rPr>
        <w:t xml:space="preserve">"#, </w:t>
      </w:r>
      <w:r w:rsidRPr="00347650">
        <w:rPr>
          <w:b/>
          <w:noProof/>
        </w:rPr>
        <w:lastRenderedPageBreak/>
        <w:t xml:space="preserve">$, %, *, &amp;". </w:t>
      </w:r>
      <w:r w:rsidRPr="00347650">
        <w:rPr>
          <w:noProof/>
        </w:rPr>
        <w:t xml:space="preserve">And those symbols </w:t>
      </w:r>
      <w:r w:rsidRPr="00347650">
        <w:rPr>
          <w:b/>
          <w:noProof/>
        </w:rPr>
        <w:t>should match on both sides.</w:t>
      </w:r>
      <w:r w:rsidRPr="00347650">
        <w:rPr>
          <w:noProof/>
        </w:rPr>
        <w:t xml:space="preserve"> This means that </w:t>
      </w:r>
      <w:r w:rsidRPr="00347650">
        <w:rPr>
          <w:b/>
          <w:noProof/>
        </w:rPr>
        <w:t>$AOTP$ - is a valid</w:t>
      </w:r>
      <w:r w:rsidRPr="00347650">
        <w:rPr>
          <w:noProof/>
        </w:rPr>
        <w:t xml:space="preserve"> pattern for the capital letters. </w:t>
      </w:r>
      <w:r w:rsidRPr="00347650">
        <w:rPr>
          <w:b/>
          <w:noProof/>
        </w:rPr>
        <w:t>$AKTP% - is invalid since the symbols do not match.</w:t>
      </w:r>
    </w:p>
    <w:p w14:paraId="31F23089" w14:textId="49A80AA2" w:rsidR="00347650" w:rsidRPr="00347650" w:rsidRDefault="00347650" w:rsidP="00347650">
      <w:pPr>
        <w:rPr>
          <w:b/>
          <w:noProof/>
          <w:lang w:val="bg-BG"/>
        </w:rPr>
      </w:pPr>
      <w:r w:rsidRPr="00347650">
        <w:rPr>
          <w:noProof/>
        </w:rPr>
        <w:t xml:space="preserve">The </w:t>
      </w:r>
      <w:r w:rsidRPr="00347650">
        <w:rPr>
          <w:b/>
          <w:noProof/>
        </w:rPr>
        <w:t>second part</w:t>
      </w:r>
      <w:r w:rsidRPr="00347650">
        <w:rPr>
          <w:noProof/>
        </w:rPr>
        <w:t xml:space="preserve"> of the data contains the </w:t>
      </w:r>
      <w:r w:rsidRPr="00347650">
        <w:rPr>
          <w:b/>
          <w:noProof/>
        </w:rPr>
        <w:t>starting letter ASCII code and words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length</w:t>
      </w:r>
      <w:r w:rsidRPr="00347650">
        <w:rPr>
          <w:noProof/>
        </w:rPr>
        <w:t xml:space="preserve"> /</w:t>
      </w:r>
      <w:r w:rsidRPr="00347650">
        <w:rPr>
          <w:b/>
          <w:noProof/>
        </w:rPr>
        <w:t>between 1 – 20 characte</w:t>
      </w:r>
      <w:r w:rsidR="00FA2483">
        <w:rPr>
          <w:b/>
          <w:noProof/>
        </w:rPr>
        <w:t>r</w:t>
      </w:r>
      <w:r w:rsidRPr="00347650">
        <w:rPr>
          <w:b/>
          <w:noProof/>
        </w:rPr>
        <w:t>s/</w:t>
      </w:r>
      <w:r w:rsidRPr="00347650">
        <w:rPr>
          <w:noProof/>
        </w:rPr>
        <w:t xml:space="preserve">, in the following format: </w:t>
      </w:r>
      <w:r w:rsidRPr="00FA2483">
        <w:rPr>
          <w:noProof/>
        </w:rPr>
        <w:t>"</w:t>
      </w:r>
      <w:r w:rsidRPr="00DD7D63">
        <w:rPr>
          <w:rFonts w:ascii="Consolas" w:hAnsi="Consolas"/>
          <w:b/>
          <w:noProof/>
        </w:rPr>
        <w:t>{asciiCode}:{length}</w:t>
      </w:r>
      <w:r w:rsidRPr="00FA2483">
        <w:rPr>
          <w:noProof/>
        </w:rPr>
        <w:t>"</w:t>
      </w:r>
      <w:r w:rsidRPr="00347650">
        <w:rPr>
          <w:noProof/>
        </w:rPr>
        <w:t>.</w:t>
      </w:r>
      <w:r w:rsidRPr="00347650">
        <w:rPr>
          <w:b/>
          <w:noProof/>
        </w:rPr>
        <w:t xml:space="preserve"> </w:t>
      </w:r>
      <w:r w:rsidRPr="00347650">
        <w:rPr>
          <w:noProof/>
        </w:rPr>
        <w:t>For example,</w:t>
      </w:r>
      <w:r w:rsidRPr="00347650">
        <w:rPr>
          <w:b/>
          <w:noProof/>
        </w:rPr>
        <w:t xml:space="preserve"> </w:t>
      </w:r>
      <w:r w:rsidRPr="00347650">
        <w:rPr>
          <w:noProof/>
        </w:rPr>
        <w:t>"</w:t>
      </w:r>
      <w:r w:rsidRPr="00347650">
        <w:rPr>
          <w:b/>
          <w:noProof/>
        </w:rPr>
        <w:t>67:05</w:t>
      </w:r>
      <w:r w:rsidRPr="00347650">
        <w:rPr>
          <w:noProof/>
        </w:rPr>
        <w:t xml:space="preserve">" – means that '67' - </w:t>
      </w:r>
      <w:r w:rsidR="00FA2483">
        <w:rPr>
          <w:b/>
          <w:noProof/>
        </w:rPr>
        <w:t>ASCII</w:t>
      </w:r>
      <w:r w:rsidRPr="00347650">
        <w:rPr>
          <w:b/>
          <w:noProof/>
        </w:rPr>
        <w:t xml:space="preserve"> code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equal to the capital letter</w:t>
      </w:r>
      <w:r w:rsidRPr="00347650">
        <w:rPr>
          <w:noProof/>
        </w:rPr>
        <w:t xml:space="preserve"> </w:t>
      </w:r>
      <w:r w:rsidRPr="00FA2483">
        <w:rPr>
          <w:noProof/>
        </w:rPr>
        <w:t>"</w:t>
      </w:r>
      <w:r w:rsidRPr="00347650">
        <w:rPr>
          <w:b/>
          <w:noProof/>
        </w:rPr>
        <w:t>C</w:t>
      </w:r>
      <w:r w:rsidRPr="00FA2483">
        <w:rPr>
          <w:noProof/>
        </w:rPr>
        <w:t>"</w:t>
      </w:r>
      <w:r w:rsidRPr="00347650">
        <w:rPr>
          <w:b/>
          <w:noProof/>
        </w:rPr>
        <w:t>,</w:t>
      </w:r>
      <w:r w:rsidRPr="00347650">
        <w:rPr>
          <w:noProof/>
        </w:rPr>
        <w:t xml:space="preserve"> represents a word starting with "C" with </w:t>
      </w:r>
      <w:r w:rsidR="00FA2483">
        <w:rPr>
          <w:noProof/>
        </w:rPr>
        <w:t xml:space="preserve">the </w:t>
      </w:r>
      <w:r w:rsidRPr="00347650">
        <w:rPr>
          <w:noProof/>
        </w:rPr>
        <w:t xml:space="preserve">following 5 characters: like </w:t>
      </w:r>
      <w:r w:rsidRPr="00FA2483">
        <w:rPr>
          <w:noProof/>
        </w:rPr>
        <w:t>"</w:t>
      </w:r>
      <w:r w:rsidRPr="00DD7D63">
        <w:rPr>
          <w:rFonts w:ascii="Consolas" w:hAnsi="Consolas"/>
          <w:b/>
          <w:noProof/>
        </w:rPr>
        <w:t>Carrot</w:t>
      </w:r>
      <w:r w:rsidRPr="00FA2483">
        <w:rPr>
          <w:noProof/>
        </w:rPr>
        <w:t>"</w:t>
      </w:r>
      <w:r w:rsidRPr="00347650">
        <w:rPr>
          <w:b/>
          <w:noProof/>
        </w:rPr>
        <w:t>.</w:t>
      </w:r>
      <w:r w:rsidRPr="00347650">
        <w:rPr>
          <w:noProof/>
        </w:rPr>
        <w:t xml:space="preserve"> The </w:t>
      </w:r>
      <w:r w:rsidR="00FA2483">
        <w:rPr>
          <w:b/>
          <w:noProof/>
        </w:rPr>
        <w:t>ASCII</w:t>
      </w:r>
      <w:r w:rsidRPr="00347650">
        <w:rPr>
          <w:b/>
          <w:noProof/>
        </w:rPr>
        <w:t xml:space="preserve"> code</w:t>
      </w:r>
      <w:r w:rsidRPr="00347650">
        <w:rPr>
          <w:noProof/>
        </w:rPr>
        <w:t xml:space="preserve"> should be a </w:t>
      </w:r>
      <w:r w:rsidRPr="00347650">
        <w:rPr>
          <w:b/>
          <w:noProof/>
        </w:rPr>
        <w:t>capital letter equal to a letter from the first part</w:t>
      </w:r>
      <w:r w:rsidRPr="00347650">
        <w:rPr>
          <w:noProof/>
        </w:rPr>
        <w:t xml:space="preserve">. Word's length </w:t>
      </w:r>
      <w:r w:rsidRPr="00347650">
        <w:rPr>
          <w:b/>
          <w:noProof/>
        </w:rPr>
        <w:t>should be exactly 2 digits</w:t>
      </w:r>
      <w:r w:rsidRPr="00347650">
        <w:rPr>
          <w:noProof/>
        </w:rPr>
        <w:t xml:space="preserve">. Length </w:t>
      </w:r>
      <w:r w:rsidRPr="00347650">
        <w:rPr>
          <w:b/>
          <w:noProof/>
        </w:rPr>
        <w:t>less than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10 will always have a padding zero</w:t>
      </w:r>
      <w:r w:rsidRPr="00347650">
        <w:rPr>
          <w:noProof/>
        </w:rPr>
        <w:t>,</w:t>
      </w:r>
      <w:r w:rsidRPr="00347650">
        <w:rPr>
          <w:b/>
          <w:noProof/>
        </w:rPr>
        <w:t xml:space="preserve"> you don't need to check that. </w:t>
      </w:r>
    </w:p>
    <w:p w14:paraId="333CD3B5" w14:textId="4436B1FD" w:rsidR="00347650" w:rsidRPr="00347650" w:rsidRDefault="00347650" w:rsidP="00347650">
      <w:pPr>
        <w:rPr>
          <w:b/>
          <w:noProof/>
          <w:lang w:val="bg-BG"/>
        </w:rPr>
      </w:pPr>
      <w:r w:rsidRPr="00347650">
        <w:rPr>
          <w:noProof/>
        </w:rPr>
        <w:t xml:space="preserve">The </w:t>
      </w:r>
      <w:r w:rsidRPr="00347650">
        <w:rPr>
          <w:b/>
          <w:noProof/>
        </w:rPr>
        <w:t>third part of the message</w:t>
      </w:r>
      <w:r w:rsidRPr="00347650">
        <w:rPr>
          <w:noProof/>
        </w:rPr>
        <w:t xml:space="preserve"> are </w:t>
      </w:r>
      <w:r w:rsidRPr="00347650">
        <w:rPr>
          <w:b/>
          <w:noProof/>
        </w:rPr>
        <w:t>words separated by spaces.</w:t>
      </w:r>
      <w:r w:rsidRPr="00347650">
        <w:rPr>
          <w:noProof/>
        </w:rPr>
        <w:t xml:space="preserve"> Those </w:t>
      </w:r>
      <w:r w:rsidRPr="00347650">
        <w:rPr>
          <w:b/>
          <w:noProof/>
        </w:rPr>
        <w:t xml:space="preserve">words have to start with </w:t>
      </w:r>
      <w:r w:rsidR="00FA2483">
        <w:rPr>
          <w:b/>
          <w:noProof/>
        </w:rPr>
        <w:t xml:space="preserve">the </w:t>
      </w:r>
      <w:r w:rsidRPr="00347650">
        <w:rPr>
          <w:b/>
          <w:noProof/>
        </w:rPr>
        <w:t xml:space="preserve">Capital letter [A…Z] equal to the </w:t>
      </w:r>
      <w:r w:rsidR="00FA2483">
        <w:rPr>
          <w:b/>
          <w:noProof/>
        </w:rPr>
        <w:t>ASCII</w:t>
      </w:r>
      <w:r w:rsidRPr="00347650">
        <w:rPr>
          <w:b/>
          <w:noProof/>
        </w:rPr>
        <w:t xml:space="preserve"> code and have exactly the length for each capital letter you have found in the second part. Those words can contain any ASCII symbol without spaces.</w:t>
      </w:r>
    </w:p>
    <w:p w14:paraId="3F929BB9" w14:textId="038A79A1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t xml:space="preserve">When you find </w:t>
      </w:r>
      <w:r w:rsidR="00FA2483">
        <w:rPr>
          <w:noProof/>
        </w:rPr>
        <w:t xml:space="preserve">the </w:t>
      </w:r>
      <w:r w:rsidRPr="00347650">
        <w:rPr>
          <w:b/>
          <w:noProof/>
        </w:rPr>
        <w:t>valid word</w:t>
      </w:r>
      <w:r w:rsidRPr="00347650">
        <w:rPr>
          <w:noProof/>
        </w:rPr>
        <w:t xml:space="preserve">, you have to </w:t>
      </w:r>
      <w:r w:rsidRPr="00347650">
        <w:rPr>
          <w:b/>
          <w:noProof/>
        </w:rPr>
        <w:t>print it on a new line</w:t>
      </w:r>
      <w:r w:rsidRPr="00347650">
        <w:rPr>
          <w:noProof/>
        </w:rPr>
        <w:t xml:space="preserve">. </w:t>
      </w:r>
    </w:p>
    <w:p w14:paraId="766CE14B" w14:textId="77777777" w:rsidR="00347650" w:rsidRPr="00347650" w:rsidRDefault="00347650" w:rsidP="00347650">
      <w:pPr>
        <w:pStyle w:val="Heading3"/>
        <w:ind w:left="357" w:hanging="357"/>
        <w:rPr>
          <w:noProof/>
          <w:lang w:val="bg-BG"/>
        </w:rPr>
      </w:pPr>
      <w:r w:rsidRPr="00347650">
        <w:rPr>
          <w:noProof/>
        </w:rPr>
        <w:t>Input / Constraints</w:t>
      </w:r>
    </w:p>
    <w:p w14:paraId="4A0BF953" w14:textId="6FA0CEFE" w:rsidR="00347650" w:rsidRPr="00347650" w:rsidRDefault="00347650" w:rsidP="00347650">
      <w:pPr>
        <w:pStyle w:val="ListParagraph"/>
        <w:numPr>
          <w:ilvl w:val="0"/>
          <w:numId w:val="46"/>
        </w:numPr>
        <w:ind w:left="720"/>
        <w:rPr>
          <w:b/>
          <w:noProof/>
          <w:lang w:val="bg-BG"/>
        </w:rPr>
      </w:pPr>
      <w:r w:rsidRPr="00347650">
        <w:rPr>
          <w:noProof/>
        </w:rPr>
        <w:t xml:space="preserve">On the first line – the text </w:t>
      </w:r>
      <w:r w:rsidR="00FA2483">
        <w:rPr>
          <w:noProof/>
        </w:rPr>
        <w:t xml:space="preserve">is </w:t>
      </w:r>
      <w:r w:rsidRPr="00347650">
        <w:rPr>
          <w:noProof/>
        </w:rPr>
        <w:t xml:space="preserve">in form of three different parts separated by </w:t>
      </w:r>
      <w:r w:rsidRPr="00FA2483">
        <w:rPr>
          <w:noProof/>
        </w:rPr>
        <w:t>"</w:t>
      </w:r>
      <w:r w:rsidRPr="00347650">
        <w:rPr>
          <w:b/>
          <w:noProof/>
        </w:rPr>
        <w:t>|</w:t>
      </w:r>
      <w:r w:rsidRPr="00FA2483">
        <w:rPr>
          <w:noProof/>
        </w:rPr>
        <w:t>"</w:t>
      </w:r>
      <w:r w:rsidRPr="00347650">
        <w:rPr>
          <w:b/>
          <w:noProof/>
        </w:rPr>
        <w:t xml:space="preserve">. There can be any ASCII character inside the input, except </w:t>
      </w:r>
      <w:r w:rsidRPr="00FA2483">
        <w:rPr>
          <w:noProof/>
        </w:rPr>
        <w:t>'</w:t>
      </w:r>
      <w:r w:rsidRPr="00347650">
        <w:rPr>
          <w:b/>
          <w:noProof/>
        </w:rPr>
        <w:t>|</w:t>
      </w:r>
      <w:r w:rsidRPr="00FA2483">
        <w:rPr>
          <w:noProof/>
        </w:rPr>
        <w:t>'</w:t>
      </w:r>
      <w:r w:rsidRPr="00347650">
        <w:rPr>
          <w:b/>
          <w:noProof/>
        </w:rPr>
        <w:t>.</w:t>
      </w:r>
    </w:p>
    <w:p w14:paraId="4868C164" w14:textId="62E0DE6A" w:rsidR="00347650" w:rsidRPr="00347650" w:rsidRDefault="00347650" w:rsidP="00347650">
      <w:pPr>
        <w:pStyle w:val="ListParagraph"/>
        <w:numPr>
          <w:ilvl w:val="0"/>
          <w:numId w:val="46"/>
        </w:numPr>
        <w:ind w:left="720"/>
        <w:rPr>
          <w:noProof/>
          <w:lang w:val="bg-BG"/>
        </w:rPr>
      </w:pPr>
      <w:r w:rsidRPr="00347650">
        <w:rPr>
          <w:noProof/>
        </w:rPr>
        <w:t>Input will always be valid - you don’t need to check it</w:t>
      </w:r>
      <w:r w:rsidR="00FA2483">
        <w:rPr>
          <w:noProof/>
          <w:lang w:val="bg-BG"/>
        </w:rPr>
        <w:t>.</w:t>
      </w:r>
    </w:p>
    <w:p w14:paraId="75CFE3CE" w14:textId="77777777" w:rsidR="00347650" w:rsidRPr="00347650" w:rsidRDefault="00347650" w:rsidP="00347650">
      <w:pPr>
        <w:pStyle w:val="ListParagraph"/>
        <w:numPr>
          <w:ilvl w:val="0"/>
          <w:numId w:val="46"/>
        </w:numPr>
        <w:ind w:left="720"/>
        <w:rPr>
          <w:noProof/>
          <w:lang w:val="bg-BG"/>
        </w:rPr>
      </w:pPr>
      <w:r w:rsidRPr="00347650">
        <w:rPr>
          <w:noProof/>
        </w:rPr>
        <w:t>The input will always have three different parts, that will always be separated by "|".</w:t>
      </w:r>
    </w:p>
    <w:p w14:paraId="436344CE" w14:textId="77777777" w:rsidR="00347650" w:rsidRPr="00347650" w:rsidRDefault="00347650" w:rsidP="00347650">
      <w:pPr>
        <w:pStyle w:val="Heading3"/>
        <w:ind w:left="357" w:hanging="357"/>
        <w:rPr>
          <w:noProof/>
          <w:lang w:val="bg-BG"/>
        </w:rPr>
      </w:pPr>
      <w:r w:rsidRPr="00347650">
        <w:rPr>
          <w:noProof/>
        </w:rPr>
        <w:t>Output</w:t>
      </w:r>
    </w:p>
    <w:p w14:paraId="52536D20" w14:textId="77777777" w:rsidR="00347650" w:rsidRPr="00963C8C" w:rsidRDefault="00347650" w:rsidP="00347650">
      <w:pPr>
        <w:pStyle w:val="ListParagraph"/>
        <w:numPr>
          <w:ilvl w:val="0"/>
          <w:numId w:val="47"/>
        </w:numPr>
        <w:spacing w:after="160"/>
        <w:rPr>
          <w:rStyle w:val="CodeChar"/>
          <w:rFonts w:asciiTheme="minorHAnsi" w:hAnsiTheme="minorHAnsi" w:cstheme="minorHAnsi"/>
          <w:b w:val="0"/>
          <w:lang w:val="bg-BG"/>
        </w:rPr>
      </w:pPr>
      <w:r w:rsidRPr="00963C8C">
        <w:rPr>
          <w:rStyle w:val="CodeChar"/>
          <w:rFonts w:asciiTheme="minorHAnsi" w:hAnsiTheme="minorHAnsi" w:cstheme="minorHAnsi"/>
        </w:rPr>
        <w:t>Print all extracted words, each on a new line.</w:t>
      </w:r>
    </w:p>
    <w:p w14:paraId="658E39BE" w14:textId="55773B57" w:rsidR="00347650" w:rsidRPr="00347650" w:rsidRDefault="00347650" w:rsidP="00347650">
      <w:pPr>
        <w:pStyle w:val="ListParagraph"/>
        <w:numPr>
          <w:ilvl w:val="0"/>
          <w:numId w:val="47"/>
        </w:numPr>
        <w:spacing w:after="160"/>
        <w:rPr>
          <w:noProof/>
          <w:lang w:val="bg-BG"/>
        </w:rPr>
      </w:pPr>
      <w:r w:rsidRPr="00347650">
        <w:rPr>
          <w:noProof/>
        </w:rPr>
        <w:t xml:space="preserve">Allowed working </w:t>
      </w:r>
      <w:r w:rsidRPr="00347650">
        <w:rPr>
          <w:b/>
          <w:noProof/>
        </w:rPr>
        <w:t>time</w:t>
      </w:r>
      <w:r w:rsidRPr="00347650">
        <w:rPr>
          <w:noProof/>
        </w:rPr>
        <w:t xml:space="preserve"> / </w:t>
      </w:r>
      <w:r w:rsidRPr="00347650">
        <w:rPr>
          <w:b/>
          <w:noProof/>
        </w:rPr>
        <w:t>memory</w:t>
      </w:r>
      <w:r w:rsidRPr="00347650">
        <w:rPr>
          <w:noProof/>
        </w:rPr>
        <w:t xml:space="preserve">: </w:t>
      </w:r>
      <w:r w:rsidRPr="00347650">
        <w:rPr>
          <w:b/>
          <w:noProof/>
        </w:rPr>
        <w:t>100ms</w:t>
      </w:r>
      <w:r w:rsidRPr="00347650">
        <w:rPr>
          <w:noProof/>
        </w:rPr>
        <w:t xml:space="preserve"> / </w:t>
      </w:r>
      <w:r w:rsidRPr="00347650">
        <w:rPr>
          <w:b/>
          <w:noProof/>
        </w:rPr>
        <w:t>16MB</w:t>
      </w:r>
      <w:r w:rsidR="00FA2483">
        <w:rPr>
          <w:b/>
          <w:noProof/>
          <w:lang w:val="bg-BG"/>
        </w:rPr>
        <w:t>.</w:t>
      </w:r>
    </w:p>
    <w:p w14:paraId="1C4A150D" w14:textId="77777777" w:rsidR="00347650" w:rsidRPr="00347650" w:rsidRDefault="00347650" w:rsidP="00347650">
      <w:pPr>
        <w:pStyle w:val="Heading3"/>
        <w:ind w:left="357" w:hanging="357"/>
        <w:rPr>
          <w:noProof/>
          <w:lang w:val="bg-BG"/>
        </w:rPr>
      </w:pPr>
      <w:r w:rsidRPr="00347650">
        <w:rPr>
          <w:noProof/>
        </w:rPr>
        <w:t>Examples</w:t>
      </w:r>
    </w:p>
    <w:tbl>
      <w:tblPr>
        <w:tblStyle w:val="TableGrid1"/>
        <w:tblW w:w="11057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5864"/>
        <w:gridCol w:w="1224"/>
        <w:gridCol w:w="3969"/>
      </w:tblGrid>
      <w:tr w:rsidR="00347650" w:rsidRPr="00347650" w14:paraId="32A2B611" w14:textId="77777777" w:rsidTr="00DD7D63"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166432" w14:textId="77777777" w:rsidR="00347650" w:rsidRPr="00DD7D63" w:rsidRDefault="00347650" w:rsidP="00DD7D63">
            <w:pPr>
              <w:jc w:val="center"/>
              <w:rPr>
                <w:b/>
                <w:noProof/>
              </w:rPr>
            </w:pPr>
            <w:r w:rsidRPr="00DD7D63">
              <w:rPr>
                <w:b/>
                <w:noProof/>
              </w:rPr>
              <w:t>Input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30EAF27" w14:textId="77777777" w:rsidR="00347650" w:rsidRPr="00DD7D63" w:rsidRDefault="00347650" w:rsidP="00DD7D63">
            <w:pPr>
              <w:jc w:val="center"/>
              <w:rPr>
                <w:b/>
                <w:noProof/>
              </w:rPr>
            </w:pPr>
            <w:r w:rsidRPr="00DD7D63">
              <w:rPr>
                <w:b/>
                <w:noProof/>
              </w:rPr>
              <w:t>Output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5622E9A" w14:textId="77777777" w:rsidR="00347650" w:rsidRPr="00DD7D63" w:rsidRDefault="00347650" w:rsidP="00DD7D63">
            <w:pPr>
              <w:jc w:val="center"/>
              <w:rPr>
                <w:b/>
                <w:noProof/>
              </w:rPr>
            </w:pPr>
            <w:r w:rsidRPr="00DD7D63">
              <w:rPr>
                <w:b/>
                <w:noProof/>
              </w:rPr>
              <w:t>Comment</w:t>
            </w:r>
          </w:p>
        </w:tc>
      </w:tr>
      <w:tr w:rsidR="00347650" w:rsidRPr="00347650" w14:paraId="5196B164" w14:textId="77777777" w:rsidTr="00DD7D63">
        <w:trPr>
          <w:trHeight w:val="1592"/>
        </w:trPr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2F8823" w14:textId="77777777" w:rsidR="00347650" w:rsidRPr="00347650" w:rsidRDefault="00347650" w:rsidP="00AE531F">
            <w:pPr>
              <w:pStyle w:val="Code"/>
              <w:rPr>
                <w:b w:val="0"/>
              </w:rPr>
            </w:pPr>
            <w:r w:rsidRPr="00347650">
              <w:rPr>
                <w:b w:val="0"/>
              </w:rPr>
              <w:t>sdsGGasAOTPWEEEdas$</w:t>
            </w:r>
            <w:r w:rsidRPr="00347650">
              <w:rPr>
                <w:b w:val="0"/>
                <w:highlight w:val="yellow"/>
              </w:rPr>
              <w:t>A</w:t>
            </w:r>
            <w:r w:rsidRPr="00347650">
              <w:rPr>
                <w:b w:val="0"/>
                <w:highlight w:val="green"/>
              </w:rPr>
              <w:t>O</w:t>
            </w:r>
            <w:r w:rsidRPr="00347650">
              <w:rPr>
                <w:b w:val="0"/>
                <w:highlight w:val="cyan"/>
              </w:rPr>
              <w:t>T</w:t>
            </w:r>
            <w:r w:rsidRPr="00347650">
              <w:rPr>
                <w:b w:val="0"/>
                <w:highlight w:val="magenta"/>
              </w:rPr>
              <w:t>P</w:t>
            </w:r>
            <w:r w:rsidRPr="00347650">
              <w:rPr>
                <w:b w:val="0"/>
              </w:rPr>
              <w:t>$|a65:1.2s</w:t>
            </w:r>
            <w:r w:rsidRPr="00347650">
              <w:rPr>
                <w:b w:val="0"/>
                <w:highlight w:val="yellow"/>
              </w:rPr>
              <w:t>65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yellow"/>
              </w:rPr>
              <w:t>03</w:t>
            </w:r>
            <w:r w:rsidRPr="00347650">
              <w:rPr>
                <w:b w:val="0"/>
              </w:rPr>
              <w:t>d</w:t>
            </w:r>
            <w:r w:rsidRPr="00347650">
              <w:rPr>
                <w:b w:val="0"/>
                <w:highlight w:val="green"/>
              </w:rPr>
              <w:t>79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green"/>
              </w:rPr>
              <w:t>01</w:t>
            </w:r>
            <w:r w:rsidRPr="00347650">
              <w:rPr>
                <w:b w:val="0"/>
              </w:rPr>
              <w:t>ds</w:t>
            </w:r>
            <w:r w:rsidRPr="00347650">
              <w:rPr>
                <w:b w:val="0"/>
                <w:highlight w:val="cyan"/>
              </w:rPr>
              <w:t>84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cyan"/>
              </w:rPr>
              <w:t>02</w:t>
            </w:r>
            <w:r w:rsidRPr="00347650">
              <w:rPr>
                <w:b w:val="0"/>
              </w:rPr>
              <w:t>! -</w:t>
            </w:r>
            <w:r w:rsidRPr="00347650">
              <w:rPr>
                <w:b w:val="0"/>
                <w:highlight w:val="magenta"/>
              </w:rPr>
              <w:t>80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magenta"/>
              </w:rPr>
              <w:t>07</w:t>
            </w:r>
            <w:r w:rsidRPr="00347650">
              <w:rPr>
                <w:b w:val="0"/>
              </w:rPr>
              <w:t xml:space="preserve">++ABs90:1.1|adsaArmyd Gara So La Arm Armyw21 </w:t>
            </w:r>
            <w:r w:rsidRPr="00347650">
              <w:rPr>
                <w:b w:val="0"/>
                <w:highlight w:val="yellow"/>
              </w:rPr>
              <w:t>Argo</w:t>
            </w:r>
            <w:r w:rsidRPr="00347650">
              <w:rPr>
                <w:b w:val="0"/>
              </w:rPr>
              <w:t xml:space="preserve"> O daOfa </w:t>
            </w:r>
            <w:r w:rsidRPr="00347650">
              <w:rPr>
                <w:b w:val="0"/>
                <w:highlight w:val="green"/>
              </w:rPr>
              <w:t>Or</w:t>
            </w:r>
            <w:r w:rsidRPr="00347650">
              <w:rPr>
                <w:b w:val="0"/>
              </w:rPr>
              <w:t xml:space="preserve"> Ti Sar saTheww </w:t>
            </w:r>
            <w:r w:rsidRPr="00347650">
              <w:rPr>
                <w:b w:val="0"/>
                <w:highlight w:val="cyan"/>
              </w:rPr>
              <w:t>The</w:t>
            </w:r>
            <w:r w:rsidRPr="00347650">
              <w:rPr>
                <w:b w:val="0"/>
              </w:rPr>
              <w:t xml:space="preserve"> </w:t>
            </w:r>
            <w:r w:rsidRPr="00347650">
              <w:rPr>
                <w:b w:val="0"/>
                <w:highlight w:val="magenta"/>
              </w:rPr>
              <w:t>Parahaos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67803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yellow"/>
              </w:rPr>
              <w:t>Argo</w:t>
            </w:r>
          </w:p>
          <w:p w14:paraId="72B6E800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green"/>
              </w:rPr>
              <w:t>Or</w:t>
            </w:r>
          </w:p>
          <w:p w14:paraId="6DEF2AD4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cyan"/>
              </w:rPr>
              <w:t>The</w:t>
            </w:r>
          </w:p>
          <w:p w14:paraId="0B4AF756" w14:textId="77777777" w:rsidR="00347650" w:rsidRPr="00347650" w:rsidRDefault="00347650" w:rsidP="00AE531F">
            <w:pPr>
              <w:pStyle w:val="Code"/>
              <w:rPr>
                <w:b w:val="0"/>
              </w:rPr>
            </w:pPr>
            <w:r w:rsidRPr="00347650">
              <w:rPr>
                <w:b w:val="0"/>
                <w:highlight w:val="magenta"/>
              </w:rPr>
              <w:t>Parahao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FF5C82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</w:rPr>
              <w:t>The capital letters are "AOTP"</w:t>
            </w:r>
          </w:p>
          <w:p w14:paraId="408CBEE5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</w:rPr>
              <w:t xml:space="preserve">Then we look for the addition length of the words for each capital letter. For </w:t>
            </w:r>
            <w:r w:rsidRPr="00DD7D63">
              <w:rPr>
                <w:rFonts w:asciiTheme="minorHAnsi" w:hAnsiTheme="minorHAnsi" w:cstheme="minorHAnsi"/>
                <w:b w:val="0"/>
                <w:highlight w:val="yellow"/>
              </w:rPr>
              <w:t>A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(65) -&gt; it's 4. For </w:t>
            </w:r>
            <w:r w:rsidRPr="00DD7D63">
              <w:rPr>
                <w:rFonts w:asciiTheme="minorHAnsi" w:hAnsiTheme="minorHAnsi" w:cstheme="minorHAnsi"/>
                <w:b w:val="0"/>
                <w:highlight w:val="green"/>
              </w:rPr>
              <w:t>O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(79) -&gt; it's 2 For </w:t>
            </w:r>
            <w:r w:rsidRPr="00DD7D63">
              <w:rPr>
                <w:rFonts w:asciiTheme="minorHAnsi" w:hAnsiTheme="minorHAnsi" w:cstheme="minorHAnsi"/>
                <w:b w:val="0"/>
                <w:highlight w:val="cyan"/>
              </w:rPr>
              <w:t>T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(84) -&gt; it's 3 For </w:t>
            </w:r>
            <w:r w:rsidRPr="00DD7D63">
              <w:rPr>
                <w:rFonts w:asciiTheme="minorHAnsi" w:hAnsiTheme="minorHAnsi" w:cstheme="minorHAnsi"/>
                <w:b w:val="0"/>
                <w:highlight w:val="magenta"/>
              </w:rPr>
              <w:t>P</w:t>
            </w:r>
            <w:r w:rsidRPr="00DD7D63">
              <w:rPr>
                <w:rFonts w:asciiTheme="minorHAnsi" w:hAnsiTheme="minorHAnsi" w:cstheme="minorHAnsi"/>
                <w:b w:val="0"/>
              </w:rPr>
              <w:t>(80) -&gt; it's 8.</w:t>
            </w:r>
          </w:p>
          <w:p w14:paraId="72841E98" w14:textId="1A91603F" w:rsidR="00347650" w:rsidRPr="00347650" w:rsidRDefault="00347650" w:rsidP="00AE531F">
            <w:pPr>
              <w:pStyle w:val="Code"/>
              <w:rPr>
                <w:b w:val="0"/>
              </w:rPr>
            </w:pPr>
            <w:r w:rsidRPr="00DD7D63">
              <w:rPr>
                <w:rFonts w:asciiTheme="minorHAnsi" w:hAnsiTheme="minorHAnsi" w:cstheme="minorHAnsi"/>
                <w:b w:val="0"/>
              </w:rPr>
              <w:t>Then we search in the last part for the words.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First, start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A' and we find "</w:t>
            </w:r>
            <w:r w:rsidRPr="00DD7D63">
              <w:rPr>
                <w:rFonts w:asciiTheme="minorHAnsi" w:hAnsiTheme="minorHAnsi" w:cstheme="minorHAnsi"/>
                <w:b w:val="0"/>
                <w:highlight w:val="yellow"/>
              </w:rPr>
              <w:t>Argo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O' we find  "</w:t>
            </w:r>
            <w:r w:rsidRPr="00DD7D63">
              <w:rPr>
                <w:rFonts w:asciiTheme="minorHAnsi" w:hAnsiTheme="minorHAnsi" w:cstheme="minorHAnsi"/>
                <w:b w:val="0"/>
                <w:highlight w:val="green"/>
              </w:rPr>
              <w:t>Or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T' we find "</w:t>
            </w:r>
            <w:r w:rsidRPr="00DD7D63">
              <w:rPr>
                <w:rFonts w:asciiTheme="minorHAnsi" w:hAnsiTheme="minorHAnsi" w:cstheme="minorHAnsi"/>
                <w:b w:val="0"/>
                <w:highlight w:val="cyan"/>
              </w:rPr>
              <w:t>The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 and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P' we find "</w:t>
            </w:r>
            <w:r w:rsidRPr="00DD7D63">
              <w:rPr>
                <w:rFonts w:asciiTheme="minorHAnsi" w:hAnsiTheme="minorHAnsi" w:cstheme="minorHAnsi"/>
                <w:b w:val="0"/>
                <w:highlight w:val="magenta"/>
              </w:rPr>
              <w:t>Parahaos</w:t>
            </w:r>
            <w:r w:rsidRPr="00DD7D63">
              <w:rPr>
                <w:rFonts w:asciiTheme="minorHAnsi" w:hAnsiTheme="minorHAnsi" w:cstheme="minorHAnsi"/>
                <w:b w:val="0"/>
              </w:rPr>
              <w:t>".</w:t>
            </w:r>
          </w:p>
        </w:tc>
      </w:tr>
      <w:tr w:rsidR="00347650" w:rsidRPr="00347650" w14:paraId="76A9D959" w14:textId="77777777" w:rsidTr="00DD7D63">
        <w:trPr>
          <w:trHeight w:val="2396"/>
        </w:trPr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0330E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</w:rPr>
              <w:t>Urgent"Message.TO$#</w:t>
            </w:r>
            <w:r w:rsidRPr="00347650">
              <w:rPr>
                <w:b w:val="0"/>
                <w:highlight w:val="yellow"/>
              </w:rPr>
              <w:t>P</w:t>
            </w:r>
            <w:r w:rsidRPr="00347650">
              <w:rPr>
                <w:b w:val="0"/>
                <w:highlight w:val="green"/>
              </w:rPr>
              <w:t>O</w:t>
            </w:r>
            <w:r w:rsidRPr="00347650">
              <w:rPr>
                <w:b w:val="0"/>
                <w:highlight w:val="darkGray"/>
              </w:rPr>
              <w:t>A</w:t>
            </w:r>
            <w:r w:rsidRPr="00347650">
              <w:rPr>
                <w:b w:val="0"/>
                <w:highlight w:val="cyan"/>
              </w:rPr>
              <w:t>M</w:t>
            </w:r>
            <w:r w:rsidRPr="00347650">
              <w:rPr>
                <w:b w:val="0"/>
                <w:highlight w:val="red"/>
              </w:rPr>
              <w:t>L</w:t>
            </w:r>
            <w:r w:rsidRPr="00347650">
              <w:rPr>
                <w:b w:val="0"/>
              </w:rPr>
              <w:t>#|readData</w:t>
            </w:r>
            <w:r w:rsidRPr="00347650">
              <w:rPr>
                <w:b w:val="0"/>
                <w:highlight w:val="green"/>
              </w:rPr>
              <w:t>79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green"/>
              </w:rPr>
              <w:t>05</w:t>
            </w:r>
            <w:r w:rsidRPr="00347650">
              <w:rPr>
                <w:b w:val="0"/>
              </w:rPr>
              <w:t>:79:0!2reme</w:t>
            </w:r>
            <w:r w:rsidRPr="00347650">
              <w:rPr>
                <w:b w:val="0"/>
                <w:highlight w:val="yellow"/>
              </w:rPr>
              <w:t>80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yellow"/>
              </w:rPr>
              <w:t>03</w:t>
            </w:r>
            <w:r w:rsidRPr="00347650">
              <w:rPr>
                <w:b w:val="0"/>
              </w:rPr>
              <w:t>--23:11{79:05}tak{</w:t>
            </w:r>
            <w:r w:rsidRPr="00347650">
              <w:rPr>
                <w:b w:val="0"/>
                <w:highlight w:val="darkGray"/>
              </w:rPr>
              <w:t>65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darkGray"/>
              </w:rPr>
              <w:t>11</w:t>
            </w:r>
            <w:r w:rsidRPr="00347650">
              <w:rPr>
                <w:b w:val="0"/>
              </w:rPr>
              <w:t>ar}!77:!23--)</w:t>
            </w:r>
            <w:r w:rsidRPr="00347650">
              <w:rPr>
                <w:b w:val="0"/>
                <w:highlight w:val="cyan"/>
              </w:rPr>
              <w:t>77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cyan"/>
              </w:rPr>
              <w:t>05</w:t>
            </w:r>
            <w:r w:rsidRPr="00347650">
              <w:rPr>
                <w:b w:val="0"/>
              </w:rPr>
              <w:t>ACCSS</w:t>
            </w:r>
            <w:r w:rsidRPr="00347650">
              <w:rPr>
                <w:b w:val="0"/>
                <w:highlight w:val="red"/>
              </w:rPr>
              <w:t>76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red"/>
              </w:rPr>
              <w:t>05</w:t>
            </w:r>
            <w:r w:rsidRPr="00347650">
              <w:rPr>
                <w:b w:val="0"/>
              </w:rPr>
              <w:t xml:space="preserve">ad|Remedy Por Ostream :Istream </w:t>
            </w:r>
            <w:r w:rsidRPr="00347650">
              <w:rPr>
                <w:b w:val="0"/>
                <w:highlight w:val="yellow"/>
              </w:rPr>
              <w:t>Post</w:t>
            </w:r>
            <w:r w:rsidRPr="00347650">
              <w:rPr>
                <w:b w:val="0"/>
              </w:rPr>
              <w:t xml:space="preserve"> sOffices </w:t>
            </w:r>
            <w:r w:rsidRPr="00347650">
              <w:rPr>
                <w:b w:val="0"/>
                <w:highlight w:val="green"/>
              </w:rPr>
              <w:t>Office</w:t>
            </w:r>
            <w:r w:rsidRPr="00347650">
              <w:rPr>
                <w:b w:val="0"/>
              </w:rPr>
              <w:t xml:space="preserve"> Of </w:t>
            </w:r>
            <w:r w:rsidRPr="00347650">
              <w:rPr>
                <w:b w:val="0"/>
                <w:highlight w:val="darkGray"/>
              </w:rPr>
              <w:t>Ankh-Morpork</w:t>
            </w:r>
            <w:r w:rsidRPr="00347650">
              <w:rPr>
                <w:b w:val="0"/>
              </w:rPr>
              <w:t xml:space="preserve"> MR.LIPWIG </w:t>
            </w:r>
            <w:r w:rsidRPr="00347650">
              <w:rPr>
                <w:b w:val="0"/>
                <w:highlight w:val="cyan"/>
              </w:rPr>
              <w:t>Mister</w:t>
            </w:r>
            <w:r w:rsidRPr="00347650">
              <w:rPr>
                <w:b w:val="0"/>
              </w:rPr>
              <w:t xml:space="preserve"> </w:t>
            </w:r>
            <w:r w:rsidRPr="00347650">
              <w:rPr>
                <w:b w:val="0"/>
                <w:highlight w:val="red"/>
              </w:rPr>
              <w:t>Lipwig</w:t>
            </w:r>
          </w:p>
          <w:p w14:paraId="77535EDF" w14:textId="77777777" w:rsidR="00347650" w:rsidRPr="00347650" w:rsidRDefault="00347650" w:rsidP="00AE531F">
            <w:pPr>
              <w:pStyle w:val="Code"/>
              <w:rPr>
                <w:b w:val="0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6B9975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yellow"/>
              </w:rPr>
              <w:t>Post</w:t>
            </w:r>
          </w:p>
          <w:p w14:paraId="3EEAEE80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green"/>
              </w:rPr>
              <w:t>Office</w:t>
            </w:r>
          </w:p>
          <w:p w14:paraId="55CC8BE6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darkGray"/>
              </w:rPr>
              <w:t>Ankh-Morpork</w:t>
            </w:r>
          </w:p>
          <w:p w14:paraId="231FE9DF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cyan"/>
              </w:rPr>
              <w:t>Mister</w:t>
            </w:r>
          </w:p>
          <w:p w14:paraId="1A5BD865" w14:textId="77777777" w:rsidR="00347650" w:rsidRPr="00347650" w:rsidRDefault="00347650" w:rsidP="00AE531F">
            <w:pPr>
              <w:pStyle w:val="Code"/>
              <w:rPr>
                <w:b w:val="0"/>
              </w:rPr>
            </w:pPr>
            <w:r w:rsidRPr="00347650">
              <w:rPr>
                <w:b w:val="0"/>
                <w:highlight w:val="red"/>
              </w:rPr>
              <w:t>Lipwig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896000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</w:rPr>
              <w:t>The first capital letters are "POAML"</w:t>
            </w:r>
          </w:p>
          <w:p w14:paraId="4134BA83" w14:textId="409E60F3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</w:rPr>
              <w:t>Then we look for the addition</w:t>
            </w:r>
            <w:r w:rsidR="00FA2483">
              <w:rPr>
                <w:rFonts w:asciiTheme="minorHAnsi" w:hAnsiTheme="minorHAnsi" w:cstheme="minorHAnsi"/>
                <w:b w:val="0"/>
              </w:rPr>
              <w:t>al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 length of the words for each capital letter. </w:t>
            </w:r>
          </w:p>
          <w:p w14:paraId="1EE41D9E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  <w:highlight w:val="yellow"/>
              </w:rPr>
              <w:t>P</w:t>
            </w:r>
            <w:r w:rsidRPr="00DD7D63">
              <w:rPr>
                <w:rFonts w:asciiTheme="minorHAnsi" w:hAnsiTheme="minorHAnsi" w:cstheme="minorHAnsi"/>
                <w:b w:val="0"/>
              </w:rPr>
              <w:t>(80) -&gt; it's 4.</w:t>
            </w:r>
          </w:p>
          <w:p w14:paraId="3050EAB3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  <w:highlight w:val="green"/>
              </w:rPr>
              <w:t>O</w:t>
            </w:r>
            <w:r w:rsidRPr="00DD7D63">
              <w:rPr>
                <w:rFonts w:asciiTheme="minorHAnsi" w:hAnsiTheme="minorHAnsi" w:cstheme="minorHAnsi"/>
                <w:b w:val="0"/>
              </w:rPr>
              <w:t>(79) -&gt; it's 6</w:t>
            </w:r>
          </w:p>
          <w:p w14:paraId="2B48A6A0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  <w:highlight w:val="darkGray"/>
              </w:rPr>
              <w:t>A</w:t>
            </w:r>
            <w:r w:rsidRPr="00DD7D63">
              <w:rPr>
                <w:rFonts w:asciiTheme="minorHAnsi" w:hAnsiTheme="minorHAnsi" w:cstheme="minorHAnsi"/>
                <w:b w:val="0"/>
              </w:rPr>
              <w:t>(65) -&gt; it's 12</w:t>
            </w:r>
          </w:p>
          <w:p w14:paraId="1D2D1A8C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  <w:highlight w:val="cyan"/>
              </w:rPr>
              <w:t>M</w:t>
            </w:r>
            <w:r w:rsidRPr="00DD7D63">
              <w:rPr>
                <w:rFonts w:asciiTheme="minorHAnsi" w:hAnsiTheme="minorHAnsi" w:cstheme="minorHAnsi"/>
                <w:b w:val="0"/>
              </w:rPr>
              <w:t>(77) -&gt; it's 6</w:t>
            </w:r>
          </w:p>
          <w:p w14:paraId="66603F34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  <w:highlight w:val="red"/>
              </w:rPr>
              <w:t>L</w:t>
            </w:r>
            <w:r w:rsidRPr="00DD7D63">
              <w:rPr>
                <w:rFonts w:asciiTheme="minorHAnsi" w:hAnsiTheme="minorHAnsi" w:cstheme="minorHAnsi"/>
                <w:b w:val="0"/>
              </w:rPr>
              <w:t>(76) -&gt; it's 6.</w:t>
            </w:r>
          </w:p>
          <w:p w14:paraId="15659FA2" w14:textId="3196020E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DD7D63">
              <w:rPr>
                <w:rFonts w:asciiTheme="minorHAnsi" w:hAnsiTheme="minorHAnsi" w:cstheme="minorHAnsi"/>
                <w:b w:val="0"/>
              </w:rPr>
              <w:lastRenderedPageBreak/>
              <w:t>Then we search the last part for the words. First, start with the letter 'P' and we find "</w:t>
            </w:r>
            <w:r w:rsidRPr="00DD7D63">
              <w:rPr>
                <w:rFonts w:asciiTheme="minorHAnsi" w:hAnsiTheme="minorHAnsi" w:cstheme="minorHAnsi"/>
                <w:b w:val="0"/>
                <w:highlight w:val="yellow"/>
              </w:rPr>
              <w:t>Post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O' we find "</w:t>
            </w:r>
            <w:r w:rsidRPr="00DD7D63">
              <w:rPr>
                <w:rFonts w:asciiTheme="minorHAnsi" w:hAnsiTheme="minorHAnsi" w:cstheme="minorHAnsi"/>
                <w:b w:val="0"/>
                <w:highlight w:val="green"/>
              </w:rPr>
              <w:t>Office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A' we find "</w:t>
            </w:r>
            <w:r w:rsidRPr="00DD7D63">
              <w:rPr>
                <w:rFonts w:asciiTheme="minorHAnsi" w:hAnsiTheme="minorHAnsi" w:cstheme="minorHAnsi"/>
                <w:b w:val="0"/>
                <w:highlight w:val="darkGray"/>
              </w:rPr>
              <w:t>Ankh-Morpork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M' we find "</w:t>
            </w:r>
            <w:r w:rsidRPr="00DD7D63">
              <w:rPr>
                <w:rFonts w:asciiTheme="minorHAnsi" w:hAnsiTheme="minorHAnsi" w:cstheme="minorHAnsi"/>
                <w:b w:val="0"/>
                <w:highlight w:val="cyan"/>
              </w:rPr>
              <w:t>Mister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 and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L' we find "</w:t>
            </w:r>
            <w:r w:rsidRPr="00DD7D63">
              <w:rPr>
                <w:rFonts w:asciiTheme="minorHAnsi" w:hAnsiTheme="minorHAnsi" w:cstheme="minorHAnsi"/>
                <w:b w:val="0"/>
                <w:highlight w:val="red"/>
              </w:rPr>
              <w:t>Lipwig</w:t>
            </w:r>
            <w:r w:rsidRPr="00DD7D63">
              <w:rPr>
                <w:rFonts w:asciiTheme="minorHAnsi" w:hAnsiTheme="minorHAnsi" w:cstheme="minorHAnsi"/>
                <w:b w:val="0"/>
              </w:rPr>
              <w:t>".</w:t>
            </w:r>
          </w:p>
        </w:tc>
      </w:tr>
    </w:tbl>
    <w:p w14:paraId="6D0420D1" w14:textId="77777777" w:rsidR="00347650" w:rsidRPr="00347650" w:rsidRDefault="00347650" w:rsidP="00347650">
      <w:pPr>
        <w:spacing w:after="0" w:line="100" w:lineRule="exact"/>
        <w:jc w:val="both"/>
        <w:rPr>
          <w:noProof/>
          <w:lang w:val="bg-BG" w:eastAsia="ja-JP"/>
        </w:rPr>
      </w:pPr>
    </w:p>
    <w:p w14:paraId="526BEAEF" w14:textId="77777777" w:rsidR="00347650" w:rsidRPr="00347650" w:rsidRDefault="00347650" w:rsidP="00347650">
      <w:pPr>
        <w:pStyle w:val="Heading2"/>
        <w:ind w:left="357" w:hanging="357"/>
        <w:rPr>
          <w:noProof/>
          <w:lang w:val="bg-BG"/>
        </w:rPr>
      </w:pPr>
      <w:r w:rsidRPr="00347650">
        <w:rPr>
          <w:noProof/>
        </w:rPr>
        <w:t>Santa's Secret Helper</w:t>
      </w:r>
    </w:p>
    <w:p w14:paraId="1120BA27" w14:textId="059D964A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t xml:space="preserve">After the successful second Christmas, Santa needs to gather information about the behavior of children to plan the presents for next Christmas. He has a secret helper, who is sending him </w:t>
      </w:r>
      <w:r w:rsidRPr="00347650">
        <w:rPr>
          <w:b/>
          <w:noProof/>
        </w:rPr>
        <w:t>encrypted</w:t>
      </w:r>
      <w:r w:rsidRPr="00347650">
        <w:rPr>
          <w:noProof/>
        </w:rPr>
        <w:t xml:space="preserve"> information. Your task is to </w:t>
      </w:r>
      <w:r w:rsidRPr="00347650">
        <w:rPr>
          <w:b/>
          <w:noProof/>
        </w:rPr>
        <w:t>decrypt it</w:t>
      </w:r>
      <w:r w:rsidRPr="00347650">
        <w:rPr>
          <w:noProof/>
        </w:rPr>
        <w:t xml:space="preserve"> and create a list of the </w:t>
      </w:r>
      <w:r w:rsidR="00FA2483">
        <w:rPr>
          <w:noProof/>
        </w:rPr>
        <w:t>good children</w:t>
      </w:r>
      <w:r w:rsidRPr="00347650">
        <w:rPr>
          <w:noProof/>
        </w:rPr>
        <w:t xml:space="preserve">. </w:t>
      </w:r>
    </w:p>
    <w:p w14:paraId="2F923027" w14:textId="0585A4F9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t xml:space="preserve">You will receive an </w:t>
      </w:r>
      <w:r w:rsidRPr="00347650">
        <w:rPr>
          <w:b/>
          <w:noProof/>
        </w:rPr>
        <w:t>integer</w:t>
      </w:r>
      <w:r w:rsidRPr="00347650">
        <w:rPr>
          <w:noProof/>
        </w:rPr>
        <w:t xml:space="preserve">, which represents </w:t>
      </w:r>
      <w:r w:rsidRPr="00347650">
        <w:rPr>
          <w:b/>
          <w:noProof/>
        </w:rPr>
        <w:t>a key</w:t>
      </w:r>
      <w:r w:rsidR="00FA2483">
        <w:rPr>
          <w:b/>
          <w:noProof/>
        </w:rPr>
        <w:t>,</w:t>
      </w:r>
      <w:r w:rsidRPr="00347650">
        <w:rPr>
          <w:noProof/>
        </w:rPr>
        <w:t xml:space="preserve"> and afterward some </w:t>
      </w:r>
      <w:r w:rsidRPr="00347650">
        <w:rPr>
          <w:b/>
          <w:noProof/>
        </w:rPr>
        <w:t>messages</w:t>
      </w:r>
      <w:r w:rsidRPr="00347650">
        <w:rPr>
          <w:noProof/>
        </w:rPr>
        <w:t xml:space="preserve">, which you </w:t>
      </w:r>
      <w:r w:rsidRPr="00347650">
        <w:rPr>
          <w:b/>
          <w:noProof/>
        </w:rPr>
        <w:t>must decode</w:t>
      </w:r>
      <w:r w:rsidRPr="00347650">
        <w:rPr>
          <w:noProof/>
        </w:rPr>
        <w:t xml:space="preserve"> by </w:t>
      </w:r>
      <w:r w:rsidRPr="00347650">
        <w:rPr>
          <w:b/>
          <w:noProof/>
        </w:rPr>
        <w:t xml:space="preserve">subtracting the key </w:t>
      </w:r>
      <w:r w:rsidRPr="00347650">
        <w:rPr>
          <w:noProof/>
        </w:rPr>
        <w:t xml:space="preserve">from the </w:t>
      </w:r>
      <w:r w:rsidRPr="00347650">
        <w:rPr>
          <w:b/>
          <w:noProof/>
        </w:rPr>
        <w:t>value</w:t>
      </w:r>
      <w:r w:rsidRPr="00347650">
        <w:rPr>
          <w:noProof/>
        </w:rPr>
        <w:t xml:space="preserve"> of </w:t>
      </w:r>
      <w:r w:rsidRPr="00347650">
        <w:rPr>
          <w:b/>
          <w:noProof/>
        </w:rPr>
        <w:t>each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character</w:t>
      </w:r>
      <w:r w:rsidRPr="00347650">
        <w:rPr>
          <w:noProof/>
        </w:rPr>
        <w:t>. After the decryption, to be considered a valid match, a message should:</w:t>
      </w:r>
    </w:p>
    <w:p w14:paraId="164E14AC" w14:textId="77777777" w:rsidR="00347650" w:rsidRPr="00347650" w:rsidRDefault="00347650" w:rsidP="00347650">
      <w:pPr>
        <w:pStyle w:val="ListParagraph"/>
        <w:numPr>
          <w:ilvl w:val="0"/>
          <w:numId w:val="48"/>
        </w:numPr>
        <w:spacing w:before="0" w:after="160" w:line="256" w:lineRule="auto"/>
        <w:rPr>
          <w:noProof/>
          <w:lang w:val="bg-BG"/>
        </w:rPr>
      </w:pPr>
      <w:r w:rsidRPr="00347650">
        <w:rPr>
          <w:noProof/>
        </w:rPr>
        <w:t>Have a name, which</w:t>
      </w:r>
      <w:r w:rsidRPr="00347650">
        <w:rPr>
          <w:b/>
          <w:noProof/>
        </w:rPr>
        <w:t xml:space="preserve"> starts after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'@'</w:t>
      </w:r>
      <w:r w:rsidRPr="00347650">
        <w:rPr>
          <w:noProof/>
        </w:rPr>
        <w:t xml:space="preserve"> and contains </w:t>
      </w:r>
      <w:r w:rsidRPr="00347650">
        <w:rPr>
          <w:b/>
          <w:noProof/>
        </w:rPr>
        <w:t>only letters from the Latin alphabet</w:t>
      </w:r>
    </w:p>
    <w:p w14:paraId="4C7BCF6B" w14:textId="367CCFEA" w:rsidR="00347650" w:rsidRPr="00347650" w:rsidRDefault="00347650" w:rsidP="00347650">
      <w:pPr>
        <w:pStyle w:val="ListParagraph"/>
        <w:numPr>
          <w:ilvl w:val="0"/>
          <w:numId w:val="48"/>
        </w:numPr>
        <w:spacing w:before="0" w:after="160" w:line="256" w:lineRule="auto"/>
        <w:jc w:val="both"/>
        <w:rPr>
          <w:noProof/>
          <w:lang w:val="bg-BG"/>
        </w:rPr>
      </w:pPr>
      <w:r w:rsidRPr="00347650">
        <w:rPr>
          <w:noProof/>
        </w:rPr>
        <w:t xml:space="preserve">Have a behavior type - </w:t>
      </w:r>
      <w:r w:rsidRPr="00FA2483">
        <w:rPr>
          <w:noProof/>
        </w:rPr>
        <w:t>"</w:t>
      </w:r>
      <w:r w:rsidRPr="00FA2483">
        <w:rPr>
          <w:rFonts w:ascii="Consolas" w:hAnsi="Consolas"/>
          <w:b/>
          <w:noProof/>
        </w:rPr>
        <w:t>G</w:t>
      </w:r>
      <w:r w:rsidRPr="00FA2483">
        <w:rPr>
          <w:noProof/>
        </w:rPr>
        <w:t>"</w:t>
      </w:r>
      <w:r w:rsidRPr="00347650">
        <w:rPr>
          <w:b/>
          <w:noProof/>
        </w:rPr>
        <w:t xml:space="preserve">(good) or </w:t>
      </w:r>
      <w:r w:rsidRPr="00FA2483">
        <w:rPr>
          <w:noProof/>
        </w:rPr>
        <w:t>"</w:t>
      </w:r>
      <w:r w:rsidRPr="00FA2483">
        <w:rPr>
          <w:rFonts w:ascii="Consolas" w:hAnsi="Consolas"/>
          <w:b/>
          <w:noProof/>
        </w:rPr>
        <w:t>N</w:t>
      </w:r>
      <w:r w:rsidRPr="00FA2483">
        <w:rPr>
          <w:noProof/>
        </w:rPr>
        <w:t>"</w:t>
      </w:r>
      <w:r w:rsidRPr="00347650">
        <w:rPr>
          <w:b/>
          <w:noProof/>
        </w:rPr>
        <w:t>(naughty)</w:t>
      </w:r>
      <w:r w:rsidRPr="00347650">
        <w:rPr>
          <w:noProof/>
        </w:rPr>
        <w:t xml:space="preserve"> and must be </w:t>
      </w:r>
      <w:r w:rsidRPr="00347650">
        <w:rPr>
          <w:b/>
          <w:noProof/>
        </w:rPr>
        <w:t xml:space="preserve">surrounded by </w:t>
      </w:r>
      <w:r w:rsidRPr="00FA2483">
        <w:rPr>
          <w:noProof/>
        </w:rPr>
        <w:t>"</w:t>
      </w:r>
      <w:r w:rsidRPr="00FA2483">
        <w:rPr>
          <w:rFonts w:ascii="Consolas" w:hAnsi="Consolas"/>
          <w:b/>
          <w:noProof/>
        </w:rPr>
        <w:t>!</w:t>
      </w:r>
      <w:r w:rsidRPr="00FA2483">
        <w:rPr>
          <w:noProof/>
        </w:rPr>
        <w:t>"</w:t>
      </w:r>
      <w:r w:rsidRPr="00347650">
        <w:rPr>
          <w:b/>
          <w:noProof/>
        </w:rPr>
        <w:t xml:space="preserve"> </w:t>
      </w:r>
      <w:r w:rsidRPr="00347650">
        <w:rPr>
          <w:noProof/>
        </w:rPr>
        <w:t>(exclamation mark).</w:t>
      </w:r>
    </w:p>
    <w:p w14:paraId="44D119E8" w14:textId="2CDE36E9" w:rsidR="00347650" w:rsidRPr="00347650" w:rsidRDefault="00347650" w:rsidP="00347650">
      <w:pPr>
        <w:rPr>
          <w:b/>
          <w:noProof/>
          <w:lang w:val="bg-BG"/>
        </w:rPr>
      </w:pPr>
      <w:r w:rsidRPr="00347650">
        <w:rPr>
          <w:noProof/>
        </w:rPr>
        <w:t xml:space="preserve">The order in the message should be </w:t>
      </w:r>
      <w:r w:rsidR="00FA2483">
        <w:rPr>
          <w:noProof/>
        </w:rPr>
        <w:t xml:space="preserve">the </w:t>
      </w:r>
      <w:r w:rsidRPr="00347650">
        <w:rPr>
          <w:b/>
          <w:noProof/>
        </w:rPr>
        <w:t xml:space="preserve">child’s name -&gt; child’s behavior. </w:t>
      </w:r>
      <w:r w:rsidRPr="00347650">
        <w:rPr>
          <w:noProof/>
        </w:rPr>
        <w:t>They can be separated from the others by</w:t>
      </w:r>
      <w:r w:rsidRPr="00347650">
        <w:rPr>
          <w:b/>
          <w:noProof/>
        </w:rPr>
        <w:t xml:space="preserve"> any character except: '@', '-', '!', ':' and '&gt;'. </w:t>
      </w:r>
    </w:p>
    <w:p w14:paraId="24DBB18C" w14:textId="20EE7802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t>You will be receiving m</w:t>
      </w:r>
      <w:r w:rsidR="00FA2483">
        <w:rPr>
          <w:noProof/>
        </w:rPr>
        <w:t xml:space="preserve">essages until you are given the </w:t>
      </w:r>
      <w:r w:rsidR="00FA2483" w:rsidRPr="00FA2483">
        <w:rPr>
          <w:noProof/>
        </w:rPr>
        <w:t>"</w:t>
      </w:r>
      <w:r w:rsidRPr="00347650">
        <w:rPr>
          <w:b/>
          <w:noProof/>
        </w:rPr>
        <w:t>end</w:t>
      </w:r>
      <w:r w:rsidR="00FA2483" w:rsidRPr="00FA2483">
        <w:rPr>
          <w:noProof/>
        </w:rPr>
        <w:t>"</w:t>
      </w:r>
      <w:r w:rsidRPr="00347650">
        <w:rPr>
          <w:noProof/>
        </w:rPr>
        <w:t xml:space="preserve"> command. Afterward, print the names of the children, who will receive a present, each on a new line. </w:t>
      </w:r>
    </w:p>
    <w:p w14:paraId="1B3720A7" w14:textId="77777777" w:rsidR="00347650" w:rsidRPr="00347650" w:rsidRDefault="00347650" w:rsidP="00347650">
      <w:pPr>
        <w:pStyle w:val="Heading3"/>
        <w:ind w:left="357" w:hanging="73"/>
        <w:rPr>
          <w:noProof/>
          <w:lang w:val="bg-BG"/>
        </w:rPr>
      </w:pPr>
      <w:r w:rsidRPr="00347650">
        <w:rPr>
          <w:noProof/>
        </w:rPr>
        <w:t>Input / Constraints</w:t>
      </w:r>
    </w:p>
    <w:p w14:paraId="2CEC6383" w14:textId="7FE80567" w:rsidR="00347650" w:rsidRPr="00347650" w:rsidRDefault="00347650" w:rsidP="00347650">
      <w:pPr>
        <w:pStyle w:val="ListParagraph"/>
        <w:numPr>
          <w:ilvl w:val="0"/>
          <w:numId w:val="49"/>
        </w:numPr>
        <w:tabs>
          <w:tab w:val="num" w:pos="720"/>
        </w:tabs>
        <w:rPr>
          <w:noProof/>
          <w:lang w:val="bg-BG"/>
        </w:rPr>
      </w:pPr>
      <w:r w:rsidRPr="00347650">
        <w:rPr>
          <w:noProof/>
        </w:rPr>
        <w:t xml:space="preserve">The </w:t>
      </w:r>
      <w:r w:rsidRPr="00347650">
        <w:rPr>
          <w:b/>
          <w:noProof/>
        </w:rPr>
        <w:t>first line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holds n</w:t>
      </w:r>
      <w:r w:rsidRPr="00347650">
        <w:rPr>
          <w:noProof/>
        </w:rPr>
        <w:t xml:space="preserve"> – the number which you have to subtract from the characters – </w:t>
      </w:r>
      <w:r w:rsidR="00FA2483">
        <w:rPr>
          <w:b/>
          <w:noProof/>
        </w:rPr>
        <w:t>integer in the range [1…100].</w:t>
      </w:r>
    </w:p>
    <w:p w14:paraId="03B25EF4" w14:textId="77777777" w:rsidR="00347650" w:rsidRPr="00347650" w:rsidRDefault="00347650" w:rsidP="00347650">
      <w:pPr>
        <w:pStyle w:val="ListParagraph"/>
        <w:numPr>
          <w:ilvl w:val="0"/>
          <w:numId w:val="49"/>
        </w:numPr>
        <w:tabs>
          <w:tab w:val="num" w:pos="720"/>
        </w:tabs>
        <w:rPr>
          <w:noProof/>
          <w:lang w:val="bg-BG"/>
        </w:rPr>
      </w:pPr>
      <w:r w:rsidRPr="00347650">
        <w:rPr>
          <w:noProof/>
        </w:rPr>
        <w:t>On the next lines, you will be receiving encrypted messages.</w:t>
      </w:r>
    </w:p>
    <w:p w14:paraId="6CF15941" w14:textId="77777777" w:rsidR="00347650" w:rsidRPr="00347650" w:rsidRDefault="00347650" w:rsidP="00347650">
      <w:pPr>
        <w:pStyle w:val="Heading3"/>
        <w:ind w:left="357"/>
        <w:rPr>
          <w:noProof/>
          <w:lang w:val="bg-BG"/>
        </w:rPr>
      </w:pPr>
      <w:r w:rsidRPr="00347650">
        <w:rPr>
          <w:noProof/>
        </w:rPr>
        <w:t>Output</w:t>
      </w:r>
    </w:p>
    <w:p w14:paraId="01FA0FAC" w14:textId="77777777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t xml:space="preserve">Print the </w:t>
      </w:r>
      <w:r w:rsidRPr="00347650">
        <w:rPr>
          <w:b/>
          <w:noProof/>
        </w:rPr>
        <w:t>names of the children</w:t>
      </w:r>
      <w:r w:rsidRPr="00347650">
        <w:rPr>
          <w:noProof/>
        </w:rPr>
        <w:t>, each on a new line</w:t>
      </w:r>
    </w:p>
    <w:p w14:paraId="7137F31A" w14:textId="77777777" w:rsidR="00347650" w:rsidRPr="00347650" w:rsidRDefault="00347650" w:rsidP="00347650">
      <w:pPr>
        <w:pStyle w:val="Heading3"/>
        <w:ind w:left="357"/>
        <w:rPr>
          <w:noProof/>
          <w:lang w:val="bg-BG"/>
        </w:rPr>
      </w:pPr>
      <w:r w:rsidRPr="00347650">
        <w:rPr>
          <w:noProof/>
        </w:rPr>
        <w:t>Examples</w:t>
      </w:r>
    </w:p>
    <w:tbl>
      <w:tblPr>
        <w:tblStyle w:val="TableGrid"/>
        <w:tblW w:w="105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57"/>
        <w:gridCol w:w="1275"/>
        <w:gridCol w:w="4298"/>
      </w:tblGrid>
      <w:tr w:rsidR="00347650" w:rsidRPr="00347650" w14:paraId="05502045" w14:textId="77777777" w:rsidTr="00FA2483"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A762071" w14:textId="77777777" w:rsidR="00347650" w:rsidRPr="00347650" w:rsidRDefault="00347650" w:rsidP="00DD7D63">
            <w:pPr>
              <w:spacing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bookmarkStart w:id="1" w:name="_Hlk507807240"/>
            <w:r w:rsidRPr="00347650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0C73A22" w14:textId="77777777" w:rsidR="00347650" w:rsidRPr="00347650" w:rsidRDefault="00347650" w:rsidP="00DD7D63">
            <w:pPr>
              <w:spacing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347650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4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60E1534" w14:textId="77777777" w:rsidR="00347650" w:rsidRPr="00347650" w:rsidRDefault="00347650" w:rsidP="00DD7D63">
            <w:pPr>
              <w:spacing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347650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  <w:bookmarkEnd w:id="1"/>
      </w:tr>
      <w:tr w:rsidR="00347650" w:rsidRPr="00347650" w14:paraId="5FBFEDE4" w14:textId="77777777" w:rsidTr="00FA2483">
        <w:trPr>
          <w:trHeight w:val="3362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F2A944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2" w:name="_Hlk507807261"/>
            <w:r w:rsidRPr="00347650">
              <w:rPr>
                <w:rFonts w:ascii="Consolas" w:eastAsia="Calibri" w:hAnsi="Consolas" w:cs="Times New Roman"/>
                <w:noProof/>
              </w:rPr>
              <w:t>3</w:t>
            </w:r>
          </w:p>
          <w:p w14:paraId="11548A5F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CNdwhamigyenumje$J$</w:t>
            </w:r>
          </w:p>
          <w:p w14:paraId="734D0AF1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CEreelh-nmguuejn$J$</w:t>
            </w:r>
          </w:p>
          <w:p w14:paraId="6DA9B4BC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CVwdq&amp;gnmjkvng$Q$</w:t>
            </w:r>
          </w:p>
          <w:p w14:paraId="228793CC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3DCA8E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Kate</w:t>
            </w:r>
          </w:p>
          <w:p w14:paraId="4B90946F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Bobbie</w:t>
            </w:r>
          </w:p>
        </w:tc>
        <w:tc>
          <w:tcPr>
            <w:tcW w:w="4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9B40EB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47650">
              <w:rPr>
                <w:rFonts w:eastAsia="Calibri" w:cs="Times New Roman"/>
                <w:noProof/>
              </w:rPr>
              <w:t>We receive three messages and to decrypt them we use the key:</w:t>
            </w:r>
          </w:p>
          <w:p w14:paraId="53161BA3" w14:textId="4592F488" w:rsidR="00347650" w:rsidRPr="00347650" w:rsidRDefault="00FA2483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</w:rPr>
              <w:t>The f</w:t>
            </w:r>
            <w:r w:rsidR="00347650" w:rsidRPr="00347650">
              <w:rPr>
                <w:rFonts w:eastAsia="Calibri" w:cs="Times New Roman"/>
                <w:noProof/>
              </w:rPr>
              <w:t>irst message has decryption key 3. So we subtract from each characters code 3 and we receive:</w:t>
            </w:r>
          </w:p>
          <w:p w14:paraId="122F12C3" w14:textId="77777777" w:rsidR="00347650" w:rsidRPr="00347650" w:rsidRDefault="00347650" w:rsidP="00AE531F">
            <w:pPr>
              <w:spacing w:after="0"/>
              <w:rPr>
                <w:noProof/>
                <w:lang w:val="bg-BG"/>
              </w:rPr>
            </w:pPr>
            <w:r w:rsidRPr="000A531A">
              <w:rPr>
                <w:noProof/>
                <w:lang w:val="bg-BG"/>
              </w:rPr>
              <w:t>@</w:t>
            </w:r>
            <w:r w:rsidRPr="00347650">
              <w:rPr>
                <w:noProof/>
                <w:highlight w:val="yellow"/>
              </w:rPr>
              <w:t>Kate</w:t>
            </w:r>
            <w:r w:rsidRPr="000A531A">
              <w:rPr>
                <w:noProof/>
                <w:lang w:val="bg-BG"/>
              </w:rPr>
              <w:t>^</w:t>
            </w:r>
            <w:r w:rsidRPr="00347650">
              <w:rPr>
                <w:noProof/>
              </w:rPr>
              <w:t>jfdvbkrjgb</w:t>
            </w:r>
            <w:r w:rsidRPr="000A531A">
              <w:rPr>
                <w:noProof/>
                <w:lang w:val="bg-BG"/>
              </w:rPr>
              <w:t>!</w:t>
            </w:r>
            <w:r w:rsidRPr="00347650">
              <w:rPr>
                <w:noProof/>
                <w:highlight w:val="yellow"/>
              </w:rPr>
              <w:t>G</w:t>
            </w:r>
            <w:r w:rsidRPr="000A531A">
              <w:rPr>
                <w:noProof/>
                <w:lang w:val="bg-BG"/>
              </w:rPr>
              <w:t>!</w:t>
            </w:r>
          </w:p>
          <w:p w14:paraId="32EF6E73" w14:textId="77777777" w:rsidR="00347650" w:rsidRPr="00347650" w:rsidRDefault="00347650" w:rsidP="00AE531F">
            <w:pPr>
              <w:spacing w:after="0"/>
              <w:rPr>
                <w:noProof/>
                <w:lang w:val="bg-BG"/>
              </w:rPr>
            </w:pPr>
            <w:r w:rsidRPr="000A531A">
              <w:rPr>
                <w:noProof/>
                <w:lang w:val="bg-BG"/>
              </w:rPr>
              <w:t>@</w:t>
            </w:r>
            <w:r w:rsidRPr="00347650">
              <w:rPr>
                <w:noProof/>
                <w:shd w:val="clear" w:color="auto" w:fill="C0504D" w:themeFill="accent2"/>
              </w:rPr>
              <w:t>Bobbie</w:t>
            </w:r>
            <w:r w:rsidRPr="000A531A">
              <w:rPr>
                <w:noProof/>
                <w:lang w:val="bg-BG"/>
              </w:rPr>
              <w:t>*</w:t>
            </w:r>
            <w:r w:rsidRPr="00347650">
              <w:rPr>
                <w:noProof/>
              </w:rPr>
              <w:t>kjdrrbgk</w:t>
            </w:r>
            <w:r w:rsidRPr="000A531A">
              <w:rPr>
                <w:noProof/>
                <w:lang w:val="bg-BG"/>
              </w:rPr>
              <w:t>!</w:t>
            </w:r>
            <w:r w:rsidRPr="00347650">
              <w:rPr>
                <w:noProof/>
                <w:shd w:val="clear" w:color="auto" w:fill="C0504D" w:themeFill="accent2"/>
              </w:rPr>
              <w:t>G</w:t>
            </w:r>
            <w:r w:rsidRPr="000A531A">
              <w:rPr>
                <w:noProof/>
                <w:lang w:val="bg-BG"/>
              </w:rPr>
              <w:t>!</w:t>
            </w:r>
          </w:p>
          <w:p w14:paraId="266D00AE" w14:textId="77777777" w:rsidR="00347650" w:rsidRPr="00347650" w:rsidRDefault="00347650" w:rsidP="00AE531F">
            <w:pPr>
              <w:spacing w:after="0"/>
              <w:rPr>
                <w:noProof/>
                <w:lang w:val="bg-BG"/>
              </w:rPr>
            </w:pPr>
            <w:r w:rsidRPr="00347650">
              <w:rPr>
                <w:noProof/>
              </w:rPr>
              <w:t>@</w:t>
            </w:r>
            <w:r w:rsidRPr="00347650">
              <w:rPr>
                <w:noProof/>
                <w:shd w:val="clear" w:color="auto" w:fill="DBE5F1" w:themeFill="accent1" w:themeFillTint="33"/>
              </w:rPr>
              <w:t>Stan</w:t>
            </w:r>
            <w:r w:rsidRPr="00347650">
              <w:rPr>
                <w:noProof/>
              </w:rPr>
              <w:t>#dkjghskd!</w:t>
            </w:r>
            <w:r w:rsidRPr="00347650">
              <w:rPr>
                <w:noProof/>
                <w:shd w:val="clear" w:color="auto" w:fill="DBE5F1" w:themeFill="accent1" w:themeFillTint="33"/>
              </w:rPr>
              <w:t>N</w:t>
            </w:r>
            <w:r w:rsidRPr="00347650">
              <w:rPr>
                <w:noProof/>
              </w:rPr>
              <w:t>!</w:t>
            </w:r>
          </w:p>
          <w:p w14:paraId="3EBFD0F4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</w:rPr>
            </w:pPr>
            <w:r w:rsidRPr="00347650">
              <w:rPr>
                <w:rFonts w:eastAsia="Calibri" w:cs="Times New Roman"/>
                <w:b/>
                <w:noProof/>
              </w:rPr>
              <w:lastRenderedPageBreak/>
              <w:t>They are all valid</w:t>
            </w:r>
            <w:r w:rsidRPr="00347650">
              <w:rPr>
                <w:rFonts w:eastAsia="Calibri" w:cs="Times New Roman"/>
                <w:noProof/>
              </w:rPr>
              <w:t xml:space="preserve"> and they contain a child’s name and behavior – G for good and N for naughty.</w:t>
            </w:r>
          </w:p>
        </w:tc>
        <w:bookmarkEnd w:id="2"/>
      </w:tr>
      <w:tr w:rsidR="00347650" w:rsidRPr="00347650" w14:paraId="3242D4AE" w14:textId="77777777" w:rsidTr="00FA2483">
        <w:trPr>
          <w:trHeight w:val="406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874497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lastRenderedPageBreak/>
              <w:t>3</w:t>
            </w:r>
          </w:p>
          <w:p w14:paraId="615F544F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N}eideidmk$'(mnyenmCNlpamnin$J$</w:t>
            </w:r>
          </w:p>
          <w:p w14:paraId="2132337E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ddddkkkkmvkvmCFrqqru</w:t>
            </w:r>
            <w:r w:rsidRPr="000A531A">
              <w:rPr>
                <w:rFonts w:ascii="Consolas" w:eastAsia="Calibri" w:hAnsi="Consolas" w:cs="Times New Roman"/>
                <w:noProof/>
                <w:lang w:val="bg-BG"/>
              </w:rPr>
              <w:t>-</w:t>
            </w:r>
            <w:r w:rsidRPr="00347650">
              <w:rPr>
                <w:rFonts w:ascii="Consolas" w:eastAsia="Calibri" w:hAnsi="Consolas" w:cs="Times New Roman"/>
                <w:noProof/>
              </w:rPr>
              <w:t>nvevek</w:t>
            </w:r>
            <w:r w:rsidRPr="000A531A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  <w:r w:rsidRPr="00347650">
              <w:rPr>
                <w:rFonts w:ascii="Consolas" w:eastAsia="Calibri" w:hAnsi="Consolas" w:cs="Times New Roman"/>
                <w:noProof/>
              </w:rPr>
              <w:t>J</w:t>
            </w:r>
            <w:r w:rsidRPr="000A531A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  <w:r w:rsidRPr="00347650">
              <w:rPr>
                <w:rFonts w:ascii="Consolas" w:eastAsia="Calibri" w:hAnsi="Consolas" w:cs="Times New Roman"/>
                <w:noProof/>
              </w:rPr>
              <w:t>nmgievnge</w:t>
            </w:r>
          </w:p>
          <w:p w14:paraId="1DEE259E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ppqmkkkmnolmnnCEhq</w:t>
            </w:r>
            <w:r w:rsidRPr="000A531A">
              <w:rPr>
                <w:rFonts w:ascii="Consolas" w:eastAsia="Calibri" w:hAnsi="Consolas" w:cs="Times New Roman"/>
                <w:noProof/>
                <w:lang w:val="bg-BG"/>
              </w:rPr>
              <w:t>/</w:t>
            </w:r>
            <w:r w:rsidRPr="00347650">
              <w:rPr>
                <w:rFonts w:ascii="Consolas" w:eastAsia="Calibri" w:hAnsi="Consolas" w:cs="Times New Roman"/>
                <w:noProof/>
              </w:rPr>
              <w:t>vkievk</w:t>
            </w:r>
            <w:r w:rsidRPr="000A531A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  <w:r w:rsidRPr="00347650">
              <w:rPr>
                <w:rFonts w:ascii="Consolas" w:eastAsia="Calibri" w:hAnsi="Consolas" w:cs="Times New Roman"/>
                <w:noProof/>
              </w:rPr>
              <w:t>Q</w:t>
            </w:r>
            <w:r w:rsidRPr="000A531A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</w:p>
          <w:p w14:paraId="5425E4C1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yyegiivoguCYdohqwlqh/kguimhk$J$</w:t>
            </w:r>
          </w:p>
          <w:p w14:paraId="4CC5AF75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E8F232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Kim</w:t>
            </w:r>
          </w:p>
          <w:p w14:paraId="41A04813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Connor</w:t>
            </w:r>
          </w:p>
          <w:p w14:paraId="3CF9C78F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Valentine</w:t>
            </w:r>
          </w:p>
        </w:tc>
        <w:tc>
          <w:tcPr>
            <w:tcW w:w="4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699DCD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47650">
              <w:rPr>
                <w:rFonts w:eastAsia="Calibri" w:cs="Times New Roman"/>
                <w:noProof/>
              </w:rPr>
              <w:t>We receive four messages.</w:t>
            </w:r>
          </w:p>
          <w:p w14:paraId="4FD7AE0B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47650">
              <w:rPr>
                <w:rFonts w:eastAsia="Calibri" w:cs="Times New Roman"/>
                <w:noProof/>
              </w:rPr>
              <w:t>They are with key 3:</w:t>
            </w:r>
          </w:p>
          <w:p w14:paraId="203CBD68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47650">
              <w:rPr>
                <w:rFonts w:eastAsia="Calibri" w:cs="Times New Roman"/>
                <w:noProof/>
              </w:rPr>
              <w:t>Kzbfabfajh</w:t>
            </w:r>
            <w:r w:rsidRPr="000A531A">
              <w:rPr>
                <w:rFonts w:eastAsia="Calibri" w:cs="Times New Roman"/>
                <w:noProof/>
                <w:lang w:val="bg-BG"/>
              </w:rPr>
              <w:t>!$%</w:t>
            </w:r>
            <w:r w:rsidRPr="00347650">
              <w:rPr>
                <w:rFonts w:eastAsia="Calibri" w:cs="Times New Roman"/>
                <w:noProof/>
              </w:rPr>
              <w:t>jkvbkj</w:t>
            </w:r>
            <w:r w:rsidRPr="000A531A">
              <w:rPr>
                <w:rFonts w:eastAsia="Calibri" w:cs="Times New Roman"/>
                <w:noProof/>
                <w:lang w:val="bg-BG"/>
              </w:rPr>
              <w:t>@</w:t>
            </w:r>
            <w:r w:rsidRPr="00347650">
              <w:rPr>
                <w:rFonts w:eastAsia="Calibri" w:cs="Times New Roman"/>
                <w:noProof/>
                <w:highlight w:val="yellow"/>
              </w:rPr>
              <w:t>Kim</w:t>
            </w:r>
            <w:r w:rsidRPr="000A531A">
              <w:rPr>
                <w:rFonts w:eastAsia="Calibri" w:cs="Times New Roman"/>
                <w:noProof/>
                <w:lang w:val="bg-BG"/>
              </w:rPr>
              <w:t>^</w:t>
            </w:r>
            <w:r w:rsidRPr="00347650">
              <w:rPr>
                <w:rFonts w:eastAsia="Calibri" w:cs="Times New Roman"/>
                <w:noProof/>
              </w:rPr>
              <w:t>jkfk</w:t>
            </w:r>
            <w:r w:rsidRPr="000A531A">
              <w:rPr>
                <w:rFonts w:eastAsia="Calibri" w:cs="Times New Roman"/>
                <w:noProof/>
                <w:lang w:val="bg-BG"/>
              </w:rPr>
              <w:t>!</w:t>
            </w:r>
            <w:r w:rsidRPr="00347650">
              <w:rPr>
                <w:rFonts w:eastAsia="Calibri" w:cs="Times New Roman"/>
                <w:noProof/>
                <w:highlight w:val="yellow"/>
              </w:rPr>
              <w:t>G</w:t>
            </w:r>
            <w:r w:rsidRPr="000A531A">
              <w:rPr>
                <w:rFonts w:eastAsia="Calibri" w:cs="Times New Roman"/>
                <w:noProof/>
                <w:lang w:val="bg-BG"/>
              </w:rPr>
              <w:t>!</w:t>
            </w:r>
          </w:p>
          <w:p w14:paraId="553AF75A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47650">
              <w:rPr>
                <w:rFonts w:eastAsia="Calibri" w:cs="Times New Roman"/>
                <w:noProof/>
              </w:rPr>
              <w:t>aaaahhhhjshsj</w:t>
            </w:r>
            <w:r w:rsidRPr="000A531A">
              <w:rPr>
                <w:rFonts w:eastAsia="Calibri" w:cs="Times New Roman"/>
                <w:noProof/>
                <w:lang w:val="bg-BG"/>
              </w:rPr>
              <w:t>@</w:t>
            </w:r>
            <w:r w:rsidRPr="00347650">
              <w:rPr>
                <w:rFonts w:eastAsia="Calibri" w:cs="Times New Roman"/>
                <w:noProof/>
                <w:shd w:val="clear" w:color="auto" w:fill="FFC000"/>
              </w:rPr>
              <w:t>Connor</w:t>
            </w:r>
            <w:r w:rsidRPr="000A531A">
              <w:rPr>
                <w:rFonts w:eastAsia="Calibri" w:cs="Times New Roman"/>
                <w:noProof/>
                <w:lang w:val="bg-BG"/>
              </w:rPr>
              <w:t>*</w:t>
            </w:r>
            <w:r w:rsidRPr="00347650">
              <w:rPr>
                <w:rFonts w:eastAsia="Calibri" w:cs="Times New Roman"/>
                <w:noProof/>
              </w:rPr>
              <w:t>ksbsbh</w:t>
            </w:r>
            <w:r w:rsidRPr="000A531A">
              <w:rPr>
                <w:rFonts w:eastAsia="Calibri" w:cs="Times New Roman"/>
                <w:noProof/>
                <w:lang w:val="bg-BG"/>
              </w:rPr>
              <w:t>!</w:t>
            </w:r>
            <w:r w:rsidRPr="00347650">
              <w:rPr>
                <w:rFonts w:eastAsia="Calibri" w:cs="Times New Roman"/>
                <w:noProof/>
                <w:shd w:val="clear" w:color="auto" w:fill="FFC000"/>
              </w:rPr>
              <w:t>G</w:t>
            </w:r>
            <w:r w:rsidRPr="000A531A">
              <w:rPr>
                <w:rFonts w:eastAsia="Calibri" w:cs="Times New Roman"/>
                <w:noProof/>
                <w:lang w:val="bg-BG"/>
              </w:rPr>
              <w:t>!</w:t>
            </w:r>
            <w:r w:rsidRPr="00347650">
              <w:rPr>
                <w:rFonts w:eastAsia="Calibri" w:cs="Times New Roman"/>
                <w:noProof/>
              </w:rPr>
              <w:t>kjdfbskdb</w:t>
            </w:r>
          </w:p>
          <w:p w14:paraId="523016DA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47650">
              <w:rPr>
                <w:rFonts w:eastAsia="Calibri" w:cs="Times New Roman"/>
                <w:noProof/>
              </w:rPr>
              <w:t>mmnjhhhjklijkk</w:t>
            </w:r>
            <w:r w:rsidRPr="000A531A">
              <w:rPr>
                <w:rFonts w:eastAsia="Calibri" w:cs="Times New Roman"/>
                <w:noProof/>
                <w:lang w:val="bg-BG"/>
              </w:rPr>
              <w:t>@</w:t>
            </w:r>
            <w:r w:rsidRPr="00347650">
              <w:rPr>
                <w:rFonts w:eastAsia="Calibri" w:cs="Times New Roman"/>
                <w:noProof/>
                <w:shd w:val="clear" w:color="auto" w:fill="4BACC6" w:themeFill="accent5"/>
              </w:rPr>
              <w:t>Ben</w:t>
            </w:r>
            <w:r w:rsidRPr="000A531A">
              <w:rPr>
                <w:rFonts w:eastAsia="Calibri" w:cs="Times New Roman"/>
                <w:noProof/>
                <w:lang w:val="bg-BG"/>
              </w:rPr>
              <w:t>,</w:t>
            </w:r>
            <w:r w:rsidRPr="00347650">
              <w:rPr>
                <w:rFonts w:eastAsia="Calibri" w:cs="Times New Roman"/>
                <w:noProof/>
              </w:rPr>
              <w:t>shfbsh</w:t>
            </w:r>
            <w:r w:rsidRPr="000A531A">
              <w:rPr>
                <w:rFonts w:eastAsia="Calibri" w:cs="Times New Roman"/>
                <w:noProof/>
                <w:lang w:val="bg-BG"/>
              </w:rPr>
              <w:t>!</w:t>
            </w:r>
            <w:r w:rsidRPr="00347650">
              <w:rPr>
                <w:rFonts w:eastAsia="Calibri" w:cs="Times New Roman"/>
                <w:noProof/>
                <w:shd w:val="clear" w:color="auto" w:fill="4BACC6" w:themeFill="accent5"/>
              </w:rPr>
              <w:t>N</w:t>
            </w:r>
            <w:r w:rsidRPr="000A531A">
              <w:rPr>
                <w:rFonts w:eastAsia="Calibri" w:cs="Times New Roman"/>
                <w:noProof/>
                <w:lang w:val="bg-BG"/>
              </w:rPr>
              <w:t>!</w:t>
            </w:r>
          </w:p>
          <w:p w14:paraId="19E99D43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b/>
                <w:noProof/>
              </w:rPr>
            </w:pPr>
            <w:r w:rsidRPr="00347650">
              <w:rPr>
                <w:rFonts w:eastAsia="Calibri" w:cs="Times New Roman"/>
                <w:noProof/>
              </w:rPr>
              <w:t>vvbdffsldr@</w:t>
            </w:r>
            <w:r w:rsidRPr="00347650">
              <w:rPr>
                <w:rFonts w:eastAsia="Calibri" w:cs="Times New Roman"/>
                <w:noProof/>
                <w:shd w:val="clear" w:color="auto" w:fill="DBE5F1" w:themeFill="accent1" w:themeFillTint="33"/>
              </w:rPr>
              <w:t>Valentine</w:t>
            </w:r>
            <w:r w:rsidRPr="00347650">
              <w:rPr>
                <w:rFonts w:eastAsia="Calibri" w:cs="Times New Roman"/>
                <w:noProof/>
              </w:rPr>
              <w:t>,hdrfjeh!</w:t>
            </w:r>
            <w:r w:rsidRPr="00347650">
              <w:rPr>
                <w:rFonts w:eastAsia="Calibri" w:cs="Times New Roman"/>
                <w:noProof/>
                <w:shd w:val="clear" w:color="auto" w:fill="DBE5F1" w:themeFill="accent1" w:themeFillTint="33"/>
              </w:rPr>
              <w:t>G</w:t>
            </w:r>
            <w:r w:rsidRPr="00347650">
              <w:rPr>
                <w:rFonts w:eastAsia="Calibri" w:cs="Times New Roman"/>
                <w:noProof/>
              </w:rPr>
              <w:t>!</w:t>
            </w:r>
          </w:p>
        </w:tc>
      </w:tr>
    </w:tbl>
    <w:p w14:paraId="592EBD29" w14:textId="3488FF0A" w:rsidR="00640502" w:rsidRPr="00347650" w:rsidRDefault="00640502" w:rsidP="00347650">
      <w:pPr>
        <w:rPr>
          <w:lang w:val="bg-BG"/>
        </w:rPr>
      </w:pPr>
    </w:p>
    <w:sectPr w:rsidR="00640502" w:rsidRPr="00347650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3F305F" w14:textId="77777777" w:rsidR="006949F0" w:rsidRDefault="006949F0" w:rsidP="008068A2">
      <w:pPr>
        <w:spacing w:after="0" w:line="240" w:lineRule="auto"/>
      </w:pPr>
      <w:r>
        <w:separator/>
      </w:r>
    </w:p>
  </w:endnote>
  <w:endnote w:type="continuationSeparator" w:id="0">
    <w:p w14:paraId="3B81E790" w14:textId="77777777" w:rsidR="006949F0" w:rsidRDefault="006949F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C3B23C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D6A99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D6A99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C3B23C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D6A99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D6A99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14A523" w14:textId="77777777" w:rsidR="006949F0" w:rsidRDefault="006949F0" w:rsidP="008068A2">
      <w:pPr>
        <w:spacing w:after="0" w:line="240" w:lineRule="auto"/>
      </w:pPr>
      <w:r>
        <w:separator/>
      </w:r>
    </w:p>
  </w:footnote>
  <w:footnote w:type="continuationSeparator" w:id="0">
    <w:p w14:paraId="4706E3E4" w14:textId="77777777" w:rsidR="006949F0" w:rsidRDefault="006949F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2204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776E58"/>
    <w:multiLevelType w:val="hybridMultilevel"/>
    <w:tmpl w:val="D6D0AC9A"/>
    <w:lvl w:ilvl="0" w:tplc="5E3EEB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3C5E61"/>
    <w:multiLevelType w:val="hybridMultilevel"/>
    <w:tmpl w:val="ADAC2E62"/>
    <w:lvl w:ilvl="0" w:tplc="7250085A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1551E3"/>
    <w:multiLevelType w:val="hybridMultilevel"/>
    <w:tmpl w:val="2278B9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4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EB1A68"/>
    <w:multiLevelType w:val="hybridMultilevel"/>
    <w:tmpl w:val="88B4C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68E5D67"/>
    <w:multiLevelType w:val="hybridMultilevel"/>
    <w:tmpl w:val="F5AC8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B540D04"/>
    <w:multiLevelType w:val="hybridMultilevel"/>
    <w:tmpl w:val="04E40FFC"/>
    <w:lvl w:ilvl="0" w:tplc="1FF2CE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u w:color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8"/>
  </w:num>
  <w:num w:numId="3">
    <w:abstractNumId w:val="11"/>
  </w:num>
  <w:num w:numId="4">
    <w:abstractNumId w:val="33"/>
  </w:num>
  <w:num w:numId="5">
    <w:abstractNumId w:val="34"/>
  </w:num>
  <w:num w:numId="6">
    <w:abstractNumId w:val="39"/>
  </w:num>
  <w:num w:numId="7">
    <w:abstractNumId w:val="6"/>
  </w:num>
  <w:num w:numId="8">
    <w:abstractNumId w:val="10"/>
  </w:num>
  <w:num w:numId="9">
    <w:abstractNumId w:val="31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5"/>
  </w:num>
  <w:num w:numId="13">
    <w:abstractNumId w:val="3"/>
  </w:num>
  <w:num w:numId="14">
    <w:abstractNumId w:val="38"/>
  </w:num>
  <w:num w:numId="15">
    <w:abstractNumId w:val="12"/>
  </w:num>
  <w:num w:numId="16">
    <w:abstractNumId w:val="43"/>
  </w:num>
  <w:num w:numId="17">
    <w:abstractNumId w:val="32"/>
  </w:num>
  <w:num w:numId="18">
    <w:abstractNumId w:val="47"/>
  </w:num>
  <w:num w:numId="19">
    <w:abstractNumId w:val="40"/>
  </w:num>
  <w:num w:numId="20">
    <w:abstractNumId w:val="24"/>
  </w:num>
  <w:num w:numId="21">
    <w:abstractNumId w:val="37"/>
  </w:num>
  <w:num w:numId="22">
    <w:abstractNumId w:val="14"/>
  </w:num>
  <w:num w:numId="23">
    <w:abstractNumId w:val="17"/>
  </w:num>
  <w:num w:numId="24">
    <w:abstractNumId w:val="4"/>
  </w:num>
  <w:num w:numId="25">
    <w:abstractNumId w:val="9"/>
  </w:num>
  <w:num w:numId="26">
    <w:abstractNumId w:val="18"/>
  </w:num>
  <w:num w:numId="27">
    <w:abstractNumId w:val="42"/>
  </w:num>
  <w:num w:numId="28">
    <w:abstractNumId w:val="21"/>
  </w:num>
  <w:num w:numId="29">
    <w:abstractNumId w:val="46"/>
  </w:num>
  <w:num w:numId="30">
    <w:abstractNumId w:val="26"/>
  </w:num>
  <w:num w:numId="31">
    <w:abstractNumId w:val="13"/>
  </w:num>
  <w:num w:numId="32">
    <w:abstractNumId w:val="41"/>
  </w:num>
  <w:num w:numId="33">
    <w:abstractNumId w:val="44"/>
  </w:num>
  <w:num w:numId="34">
    <w:abstractNumId w:val="30"/>
  </w:num>
  <w:num w:numId="35">
    <w:abstractNumId w:val="45"/>
  </w:num>
  <w:num w:numId="36">
    <w:abstractNumId w:val="8"/>
  </w:num>
  <w:num w:numId="37">
    <w:abstractNumId w:val="28"/>
  </w:num>
  <w:num w:numId="38">
    <w:abstractNumId w:val="16"/>
  </w:num>
  <w:num w:numId="39">
    <w:abstractNumId w:val="35"/>
  </w:num>
  <w:num w:numId="40">
    <w:abstractNumId w:val="29"/>
  </w:num>
  <w:num w:numId="41">
    <w:abstractNumId w:val="0"/>
  </w:num>
  <w:num w:numId="42">
    <w:abstractNumId w:val="1"/>
  </w:num>
  <w:num w:numId="43">
    <w:abstractNumId w:val="19"/>
  </w:num>
  <w:num w:numId="44">
    <w:abstractNumId w:val="27"/>
  </w:num>
  <w:num w:numId="45">
    <w:abstractNumId w:val="36"/>
  </w:num>
  <w:num w:numId="46">
    <w:abstractNumId w:val="22"/>
  </w:num>
  <w:num w:numId="47">
    <w:abstractNumId w:val="5"/>
  </w:num>
  <w:num w:numId="48">
    <w:abstractNumId w:val="49"/>
  </w:num>
  <w:num w:numId="49">
    <w:abstractNumId w:val="23"/>
  </w:num>
  <w:num w:numId="5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7Q0MbG0MDc2NDFR0lEKTi0uzszPAykwrAUAQL3f/SwAAAA="/>
  </w:docVars>
  <w:rsids>
    <w:rsidRoot w:val="008068A2"/>
    <w:rsid w:val="000006BB"/>
    <w:rsid w:val="00002C1C"/>
    <w:rsid w:val="00007044"/>
    <w:rsid w:val="0001451E"/>
    <w:rsid w:val="00023DC6"/>
    <w:rsid w:val="00025309"/>
    <w:rsid w:val="00025F04"/>
    <w:rsid w:val="0005396B"/>
    <w:rsid w:val="00064D15"/>
    <w:rsid w:val="0008559D"/>
    <w:rsid w:val="00086727"/>
    <w:rsid w:val="0009209B"/>
    <w:rsid w:val="000A531A"/>
    <w:rsid w:val="000A6794"/>
    <w:rsid w:val="000B39E6"/>
    <w:rsid w:val="000B56F0"/>
    <w:rsid w:val="000C5361"/>
    <w:rsid w:val="000D6A99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77EDC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6C2B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47650"/>
    <w:rsid w:val="00380A57"/>
    <w:rsid w:val="003817EF"/>
    <w:rsid w:val="00382A45"/>
    <w:rsid w:val="003848A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0353"/>
    <w:rsid w:val="00600083"/>
    <w:rsid w:val="00604363"/>
    <w:rsid w:val="00616751"/>
    <w:rsid w:val="00624212"/>
    <w:rsid w:val="006242A9"/>
    <w:rsid w:val="00624DCF"/>
    <w:rsid w:val="0063342B"/>
    <w:rsid w:val="00640502"/>
    <w:rsid w:val="00644D27"/>
    <w:rsid w:val="00664015"/>
    <w:rsid w:val="006640AE"/>
    <w:rsid w:val="00670041"/>
    <w:rsid w:val="00671FE2"/>
    <w:rsid w:val="00686C0C"/>
    <w:rsid w:val="006949F0"/>
    <w:rsid w:val="00695634"/>
    <w:rsid w:val="006A2531"/>
    <w:rsid w:val="006D239A"/>
    <w:rsid w:val="006E1302"/>
    <w:rsid w:val="006E2245"/>
    <w:rsid w:val="006E55B4"/>
    <w:rsid w:val="006E72B2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E707F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3C8C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27DF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759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3988"/>
    <w:rsid w:val="00D071F8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D7D63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2483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3476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1/programming-fundamentals-with-java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758/Regular-Expressions-More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28E7D6-C706-4202-9274-BEAA17C897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4</TotalTime>
  <Pages>1</Pages>
  <Words>1833</Words>
  <Characters>10449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re Exercise for the Java Fundamentals Course at SoftUni</vt:lpstr>
    </vt:vector>
  </TitlesOfParts>
  <Company>SoftUni – https://about.softuni.bg</Company>
  <LinksUpToDate>false</LinksUpToDate>
  <CharactersWithSpaces>1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Exercise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alka.boteva@gmail.com</cp:lastModifiedBy>
  <cp:revision>18</cp:revision>
  <cp:lastPrinted>2015-10-26T22:35:00Z</cp:lastPrinted>
  <dcterms:created xsi:type="dcterms:W3CDTF">2019-11-12T12:29:00Z</dcterms:created>
  <dcterms:modified xsi:type="dcterms:W3CDTF">2022-06-07T14:18:00Z</dcterms:modified>
  <cp:category>programming; education; software engineering; software development</cp:category>
</cp:coreProperties>
</file>